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6675" w:rsidRDefault="009054C1" w:rsidP="009054C1">
      <w:pPr>
        <w:pStyle w:val="a3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                                                                                         Проект</w:t>
      </w:r>
    </w:p>
    <w:p w:rsidR="009054C1" w:rsidRPr="009054C1" w:rsidRDefault="009054C1" w:rsidP="009054C1">
      <w:pPr>
        <w:tabs>
          <w:tab w:val="left" w:pos="0"/>
        </w:tabs>
        <w:spacing w:after="160" w:line="240" w:lineRule="atLeast"/>
        <w:jc w:val="center"/>
        <w:rPr>
          <w:rFonts w:ascii="Times New Roman" w:eastAsiaTheme="minorEastAsia" w:hAnsi="Times New Roman" w:cs="Times New Roman"/>
          <w:lang w:val="ru-RU" w:eastAsia="ru-RU"/>
        </w:rPr>
      </w:pPr>
      <w:r w:rsidRPr="009054C1">
        <w:rPr>
          <w:rFonts w:ascii="Times New Roman" w:eastAsiaTheme="minorEastAsia" w:hAnsi="Times New Roman" w:cs="Times New Roman"/>
          <w:noProof/>
          <w:sz w:val="22"/>
          <w:szCs w:val="22"/>
          <w:lang w:val="ru-RU" w:eastAsia="ru-RU"/>
        </w:rPr>
        <w:drawing>
          <wp:inline distT="0" distB="0" distL="0" distR="0">
            <wp:extent cx="466725" cy="5715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54C1" w:rsidRPr="009054C1" w:rsidRDefault="009054C1" w:rsidP="009054C1">
      <w:pPr>
        <w:tabs>
          <w:tab w:val="left" w:pos="3240"/>
        </w:tabs>
        <w:spacing w:after="160" w:line="240" w:lineRule="atLeast"/>
        <w:jc w:val="center"/>
        <w:rPr>
          <w:rFonts w:ascii="Times New Roman" w:eastAsiaTheme="minorEastAsia" w:hAnsi="Times New Roman" w:cs="Times New Roman"/>
          <w:sz w:val="22"/>
          <w:szCs w:val="22"/>
          <w:lang w:val="ru-RU" w:eastAsia="ru-RU"/>
        </w:rPr>
      </w:pPr>
    </w:p>
    <w:p w:rsidR="009054C1" w:rsidRPr="009054C1" w:rsidRDefault="009054C1" w:rsidP="009054C1">
      <w:pPr>
        <w:spacing w:after="0"/>
        <w:jc w:val="center"/>
        <w:rPr>
          <w:rFonts w:ascii="Times New Roman" w:eastAsiaTheme="minorEastAsia" w:hAnsi="Times New Roman" w:cs="Times New Roman"/>
          <w:b/>
          <w:sz w:val="28"/>
          <w:szCs w:val="28"/>
          <w:lang w:val="ru-RU" w:eastAsia="ru-RU"/>
        </w:rPr>
      </w:pPr>
      <w:r w:rsidRPr="009054C1">
        <w:rPr>
          <w:rFonts w:ascii="Times New Roman" w:eastAsiaTheme="minorEastAsia" w:hAnsi="Times New Roman" w:cs="Times New Roman"/>
          <w:b/>
          <w:sz w:val="28"/>
          <w:szCs w:val="28"/>
          <w:lang w:val="ru-RU" w:eastAsia="ru-RU"/>
        </w:rPr>
        <w:t>АДМИНИСТРАЦИЯ МУНИЦИПАЛЬНОГО ОБРАЗОВАНИЯ                                                                                                       ЛЕНИНГРАДСКИЙ РАЙОН</w:t>
      </w:r>
    </w:p>
    <w:p w:rsidR="009054C1" w:rsidRPr="009054C1" w:rsidRDefault="009054C1" w:rsidP="009054C1">
      <w:pPr>
        <w:tabs>
          <w:tab w:val="left" w:pos="3240"/>
        </w:tabs>
        <w:spacing w:after="0"/>
        <w:jc w:val="center"/>
        <w:rPr>
          <w:rFonts w:ascii="Times New Roman" w:eastAsiaTheme="minorEastAsia" w:hAnsi="Times New Roman" w:cs="Times New Roman"/>
          <w:b/>
          <w:sz w:val="16"/>
          <w:szCs w:val="16"/>
          <w:lang w:val="ru-RU" w:eastAsia="ru-RU"/>
        </w:rPr>
      </w:pPr>
    </w:p>
    <w:p w:rsidR="009054C1" w:rsidRPr="009054C1" w:rsidRDefault="009054C1" w:rsidP="009054C1">
      <w:pPr>
        <w:tabs>
          <w:tab w:val="left" w:pos="3240"/>
        </w:tabs>
        <w:spacing w:after="0"/>
        <w:jc w:val="center"/>
        <w:rPr>
          <w:rFonts w:ascii="Times New Roman" w:eastAsiaTheme="minorEastAsia" w:hAnsi="Times New Roman" w:cs="Times New Roman"/>
          <w:b/>
          <w:sz w:val="32"/>
          <w:szCs w:val="32"/>
          <w:lang w:val="ru-RU" w:eastAsia="ru-RU"/>
        </w:rPr>
      </w:pPr>
      <w:r w:rsidRPr="009054C1">
        <w:rPr>
          <w:rFonts w:ascii="Times New Roman" w:eastAsiaTheme="minorEastAsia" w:hAnsi="Times New Roman" w:cs="Times New Roman"/>
          <w:b/>
          <w:sz w:val="32"/>
          <w:szCs w:val="32"/>
          <w:lang w:val="ru-RU" w:eastAsia="ru-RU"/>
        </w:rPr>
        <w:t>ПОСТАНОВЛЕНИЕ</w:t>
      </w:r>
    </w:p>
    <w:p w:rsidR="009054C1" w:rsidRPr="009054C1" w:rsidRDefault="009054C1" w:rsidP="009054C1">
      <w:pPr>
        <w:tabs>
          <w:tab w:val="left" w:pos="3240"/>
        </w:tabs>
        <w:spacing w:after="160" w:line="259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 w:eastAsia="ru-RU"/>
        </w:rPr>
      </w:pPr>
      <w:r w:rsidRPr="009054C1">
        <w:rPr>
          <w:rFonts w:ascii="Times New Roman" w:eastAsiaTheme="minorEastAsia" w:hAnsi="Times New Roman" w:cs="Times New Roman"/>
          <w:sz w:val="28"/>
          <w:szCs w:val="28"/>
          <w:lang w:val="ru-RU" w:eastAsia="ru-RU"/>
        </w:rPr>
        <w:t xml:space="preserve">           от____________</w:t>
      </w:r>
      <w:r w:rsidRPr="009054C1">
        <w:rPr>
          <w:rFonts w:ascii="Times New Roman" w:eastAsiaTheme="minorEastAsia" w:hAnsi="Times New Roman" w:cs="Times New Roman"/>
          <w:sz w:val="28"/>
          <w:szCs w:val="28"/>
          <w:lang w:val="ru-RU" w:eastAsia="ru-RU"/>
        </w:rPr>
        <w:tab/>
      </w:r>
      <w:r w:rsidRPr="009054C1">
        <w:rPr>
          <w:rFonts w:ascii="Times New Roman" w:eastAsiaTheme="minorEastAsia" w:hAnsi="Times New Roman" w:cs="Times New Roman"/>
          <w:sz w:val="28"/>
          <w:szCs w:val="28"/>
          <w:lang w:val="ru-RU" w:eastAsia="ru-RU"/>
        </w:rPr>
        <w:tab/>
      </w:r>
      <w:r w:rsidRPr="009054C1">
        <w:rPr>
          <w:rFonts w:ascii="Times New Roman" w:eastAsiaTheme="minorEastAsia" w:hAnsi="Times New Roman" w:cs="Times New Roman"/>
          <w:sz w:val="28"/>
          <w:szCs w:val="28"/>
          <w:lang w:val="ru-RU" w:eastAsia="ru-RU"/>
        </w:rPr>
        <w:tab/>
        <w:t xml:space="preserve"> </w:t>
      </w:r>
      <w:r w:rsidRPr="009054C1">
        <w:rPr>
          <w:rFonts w:ascii="Times New Roman" w:eastAsiaTheme="minorEastAsia" w:hAnsi="Times New Roman" w:cs="Times New Roman"/>
          <w:sz w:val="28"/>
          <w:szCs w:val="28"/>
          <w:lang w:val="ru-RU" w:eastAsia="ru-RU"/>
        </w:rPr>
        <w:tab/>
        <w:t xml:space="preserve">                       №________</w:t>
      </w:r>
    </w:p>
    <w:p w:rsidR="009054C1" w:rsidRPr="009054C1" w:rsidRDefault="009054C1" w:rsidP="009054C1">
      <w:pPr>
        <w:tabs>
          <w:tab w:val="left" w:pos="3240"/>
        </w:tabs>
        <w:spacing w:after="160" w:line="259" w:lineRule="auto"/>
        <w:jc w:val="both"/>
        <w:rPr>
          <w:rFonts w:ascii="Times New Roman" w:eastAsiaTheme="minorEastAsia" w:hAnsi="Times New Roman" w:cs="Times New Roman"/>
          <w:sz w:val="22"/>
          <w:szCs w:val="22"/>
          <w:lang w:val="ru-RU" w:eastAsia="ru-RU"/>
        </w:rPr>
      </w:pPr>
    </w:p>
    <w:p w:rsidR="00346675" w:rsidRPr="009054C1" w:rsidRDefault="009054C1" w:rsidP="009054C1">
      <w:pPr>
        <w:spacing w:after="160" w:line="259" w:lineRule="auto"/>
        <w:jc w:val="center"/>
        <w:rPr>
          <w:rFonts w:ascii="Times New Roman" w:eastAsiaTheme="minorEastAsia" w:hAnsi="Times New Roman" w:cs="Times New Roman"/>
          <w:sz w:val="28"/>
          <w:szCs w:val="28"/>
          <w:lang w:val="ru-RU" w:eastAsia="ru-RU"/>
        </w:rPr>
      </w:pPr>
      <w:proofErr w:type="gramStart"/>
      <w:r w:rsidRPr="009054C1">
        <w:rPr>
          <w:rFonts w:ascii="Times New Roman" w:eastAsiaTheme="minorEastAsia" w:hAnsi="Times New Roman" w:cs="Times New Roman"/>
          <w:sz w:val="28"/>
          <w:szCs w:val="28"/>
          <w:lang w:val="ru-RU" w:eastAsia="ru-RU"/>
        </w:rPr>
        <w:t>станица  Ленинградская</w:t>
      </w:r>
      <w:proofErr w:type="gramEnd"/>
    </w:p>
    <w:p w:rsidR="00346675" w:rsidRDefault="00346675" w:rsidP="00346675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46675" w:rsidRDefault="00346675" w:rsidP="00346675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б утверждении Положения по применению инициативного бюджетирования в муниципальном образовании 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Ленинградский</w:t>
      </w:r>
      <w:r w:rsidRPr="00D66A93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район</w:t>
      </w:r>
    </w:p>
    <w:p w:rsidR="00346675" w:rsidRDefault="00346675" w:rsidP="00346675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46675" w:rsidRPr="00D66A93" w:rsidRDefault="00346675" w:rsidP="00346675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46675" w:rsidRPr="00D66A93" w:rsidRDefault="00346675" w:rsidP="0034667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со статьями 74, 86 Бюджетного кодекса Российской Федерации, Федераль</w:t>
      </w:r>
      <w:r>
        <w:rPr>
          <w:rFonts w:ascii="Times New Roman" w:hAnsi="Times New Roman" w:cs="Times New Roman"/>
          <w:sz w:val="28"/>
          <w:szCs w:val="28"/>
          <w:lang w:val="ru-RU"/>
        </w:rPr>
        <w:t>ным законом от 6 октября 2003 года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 № 131-ФЗ «Об общих принципах организации местного самоуправления в Российской Федерации», с целью активизации участия жителей поселений </w:t>
      </w:r>
      <w:r>
        <w:rPr>
          <w:rFonts w:ascii="Times New Roman" w:hAnsi="Times New Roman" w:cs="Times New Roman"/>
          <w:sz w:val="28"/>
          <w:szCs w:val="28"/>
          <w:lang w:val="ru-RU"/>
        </w:rPr>
        <w:t>Ленинградского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 района в осуществлении местного самоуправления и решения вопросов местного значения посредством реализации на территории муниципального образовани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ий район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проектов инициативного бюджетирования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 п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с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D66A93">
        <w:rPr>
          <w:rFonts w:ascii="Times New Roman" w:hAnsi="Times New Roman" w:cs="Times New Roman"/>
          <w:sz w:val="28"/>
          <w:szCs w:val="28"/>
          <w:lang w:val="ru-RU"/>
        </w:rPr>
        <w:t>т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н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в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л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ю:</w:t>
      </w:r>
    </w:p>
    <w:p w:rsidR="00346675" w:rsidRPr="00D66A93" w:rsidRDefault="00346675" w:rsidP="00346675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  <w:t>1.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Утвердить Положение по применению инициативного бюджетирования в муниципальном образовани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ий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район (прилагается).</w:t>
      </w:r>
    </w:p>
    <w:p w:rsidR="00346675" w:rsidRPr="00D66A93" w:rsidRDefault="00346675" w:rsidP="00346675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Управлению экономического развития, потребительской сферы и информационных технологий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и муниципального образования Ленинградский район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(Трояновская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беспечить размещение настоящего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постановления на официальном сайте администрации муниципального образования </w:t>
      </w:r>
      <w:r>
        <w:rPr>
          <w:rFonts w:ascii="Times New Roman" w:hAnsi="Times New Roman" w:cs="Times New Roman"/>
          <w:sz w:val="28"/>
          <w:szCs w:val="28"/>
          <w:lang w:val="ru-RU"/>
        </w:rPr>
        <w:t>Ленинградский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 район в информационно-телекоммуникационной сети «Интернет».</w:t>
      </w:r>
    </w:p>
    <w:p w:rsidR="00346675" w:rsidRPr="00D66A93" w:rsidRDefault="00346675" w:rsidP="00346675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Контроль за выполнением настоящего постановления возложить на заместителя главы муниципального образовани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ий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район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Шулик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Ю.Ю.</w:t>
      </w:r>
    </w:p>
    <w:p w:rsidR="00346675" w:rsidRDefault="00346675" w:rsidP="00346675">
      <w:pPr>
        <w:spacing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Постановление вступает в силу </w:t>
      </w:r>
      <w:r>
        <w:rPr>
          <w:rFonts w:ascii="Times New Roman" w:hAnsi="Times New Roman" w:cs="Times New Roman"/>
          <w:sz w:val="28"/>
          <w:szCs w:val="28"/>
          <w:lang w:val="ru-RU"/>
        </w:rPr>
        <w:t>со дня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 его официального опубликования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13E33" w:rsidRDefault="00C13E33" w:rsidP="009054C1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46675" w:rsidRDefault="00346675" w:rsidP="00346675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сполняющий обязанности</w:t>
      </w:r>
    </w:p>
    <w:p w:rsidR="00346675" w:rsidRDefault="00346675" w:rsidP="00346675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лавы муниципального образования</w:t>
      </w:r>
    </w:p>
    <w:p w:rsidR="001F7FF2" w:rsidRDefault="00346675" w:rsidP="00C13E33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енинградский район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Ф.Н.Гордиенко</w:t>
      </w:r>
      <w:proofErr w:type="spellEnd"/>
    </w:p>
    <w:p w:rsidR="00A34608" w:rsidRPr="00BE4A8B" w:rsidRDefault="00A34608" w:rsidP="00A34608">
      <w:pPr>
        <w:pStyle w:val="FirstParagraph"/>
        <w:spacing w:before="0" w:after="0"/>
        <w:ind w:firstLine="5812"/>
        <w:jc w:val="center"/>
        <w:rPr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ЛОЖЕНИЕ</w:t>
      </w:r>
    </w:p>
    <w:p w:rsidR="00A34608" w:rsidRPr="00BE4A8B" w:rsidRDefault="00A34608" w:rsidP="00A34608">
      <w:pPr>
        <w:pStyle w:val="a3"/>
        <w:spacing w:before="0" w:after="0"/>
        <w:ind w:firstLine="5812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E4A8B">
        <w:rPr>
          <w:rFonts w:ascii="Times New Roman" w:hAnsi="Times New Roman" w:cs="Times New Roman"/>
          <w:sz w:val="28"/>
          <w:szCs w:val="28"/>
          <w:lang w:val="ru-RU"/>
        </w:rPr>
        <w:t>УТВЕРЖДЕНО</w:t>
      </w:r>
    </w:p>
    <w:p w:rsidR="009054C1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BE4A8B">
        <w:rPr>
          <w:rFonts w:ascii="Times New Roman" w:hAnsi="Times New Roman" w:cs="Times New Roman"/>
          <w:sz w:val="28"/>
          <w:szCs w:val="28"/>
          <w:lang w:val="ru-RU"/>
        </w:rPr>
        <w:t xml:space="preserve">остановлением </w:t>
      </w:r>
    </w:p>
    <w:p w:rsidR="00A34608" w:rsidRPr="00BE4A8B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E4A8B">
        <w:rPr>
          <w:rFonts w:ascii="Times New Roman" w:hAnsi="Times New Roman" w:cs="Times New Roman"/>
          <w:sz w:val="28"/>
          <w:szCs w:val="28"/>
          <w:lang w:val="ru-RU"/>
        </w:rPr>
        <w:t>администрации</w:t>
      </w:r>
    </w:p>
    <w:p w:rsidR="009054C1" w:rsidRDefault="00A34608" w:rsidP="00A34608">
      <w:pPr>
        <w:pStyle w:val="a3"/>
        <w:spacing w:before="0" w:after="0"/>
        <w:ind w:firstLine="5812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BE4A8B">
        <w:rPr>
          <w:rFonts w:ascii="Times New Roman" w:hAnsi="Times New Roman" w:cs="Times New Roman"/>
          <w:sz w:val="28"/>
          <w:szCs w:val="28"/>
          <w:lang w:val="ru-RU"/>
        </w:rPr>
        <w:t xml:space="preserve">униципального </w:t>
      </w:r>
      <w:r w:rsidR="009054C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</w:t>
      </w:r>
    </w:p>
    <w:p w:rsidR="009054C1" w:rsidRDefault="00A34608" w:rsidP="009054C1">
      <w:pPr>
        <w:pStyle w:val="a3"/>
        <w:spacing w:before="0" w:after="0"/>
        <w:ind w:firstLine="5812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E4A8B">
        <w:rPr>
          <w:rFonts w:ascii="Times New Roman" w:hAnsi="Times New Roman" w:cs="Times New Roman"/>
          <w:sz w:val="28"/>
          <w:szCs w:val="28"/>
          <w:lang w:val="ru-RU"/>
        </w:rPr>
        <w:t>образования</w:t>
      </w:r>
      <w:r w:rsidR="009054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A34608" w:rsidRPr="00BE4A8B" w:rsidRDefault="00A34608" w:rsidP="009054C1">
      <w:pPr>
        <w:pStyle w:val="a3"/>
        <w:spacing w:before="0" w:after="0"/>
        <w:ind w:firstLine="5812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E4A8B">
        <w:rPr>
          <w:rFonts w:ascii="Times New Roman" w:hAnsi="Times New Roman" w:cs="Times New Roman"/>
          <w:sz w:val="28"/>
          <w:szCs w:val="28"/>
          <w:lang w:val="ru-RU"/>
        </w:rPr>
        <w:t>Ленинградский район</w:t>
      </w:r>
    </w:p>
    <w:p w:rsidR="00A34608" w:rsidRPr="000F5166" w:rsidRDefault="00A34608" w:rsidP="00A34608">
      <w:pPr>
        <w:pStyle w:val="a3"/>
        <w:spacing w:before="0" w:after="0"/>
        <w:ind w:firstLine="5812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E4A8B">
        <w:rPr>
          <w:rFonts w:ascii="Times New Roman" w:hAnsi="Times New Roman" w:cs="Times New Roman"/>
          <w:sz w:val="28"/>
          <w:szCs w:val="28"/>
          <w:lang w:val="ru-RU"/>
        </w:rPr>
        <w:t>от_____________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ru-RU"/>
        </w:rPr>
        <w:t xml:space="preserve"> №_______</w:t>
      </w:r>
    </w:p>
    <w:p w:rsidR="00A34608" w:rsidRDefault="00A34608" w:rsidP="00A34608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rPr>
          <w:lang w:val="ru-RU"/>
        </w:rPr>
      </w:pPr>
    </w:p>
    <w:p w:rsidR="00A34608" w:rsidRPr="00D72225" w:rsidRDefault="00A34608" w:rsidP="00A34608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b/>
          <w:sz w:val="28"/>
          <w:szCs w:val="28"/>
          <w:lang w:val="ru-RU"/>
        </w:rPr>
        <w:t>ПОЛОЖЕНИЕ</w:t>
      </w:r>
    </w:p>
    <w:p w:rsidR="00A34608" w:rsidRPr="00D72225" w:rsidRDefault="00A34608" w:rsidP="00A34608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b/>
          <w:sz w:val="28"/>
          <w:szCs w:val="28"/>
          <w:lang w:val="ru-RU"/>
        </w:rPr>
        <w:t>по применению инициативного бюджетирования</w:t>
      </w:r>
    </w:p>
    <w:p w:rsidR="00A34608" w:rsidRPr="00D72225" w:rsidRDefault="00A34608" w:rsidP="00A34608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b/>
          <w:sz w:val="28"/>
          <w:szCs w:val="28"/>
          <w:lang w:val="ru-RU"/>
        </w:rPr>
        <w:t>в муниципальном образовании Ленинградский район</w:t>
      </w: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numPr>
          <w:ilvl w:val="0"/>
          <w:numId w:val="1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b/>
          <w:sz w:val="28"/>
          <w:szCs w:val="28"/>
          <w:lang w:val="ru-RU"/>
        </w:rPr>
        <w:t>Основные понятия, используемые в настоящем положении</w:t>
      </w:r>
    </w:p>
    <w:p w:rsidR="00A34608" w:rsidRPr="00D72225" w:rsidRDefault="00A34608" w:rsidP="00A34608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Для целей настоящего положения используются следующие основные понятия: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инициативное бюджетирование - форма участия жителей поселений муниципального образования Ленинградский район, индивидуальных предпринимателей, юридических лиц, осуществляющих свою деятельность на территории поселений муниципального образования Ленинградский район, в решении вопросов местного значения поселений муниципального образования Ленинградский район посредством определения направлений расходования бюджетных средств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инициативная группа - группа жителей поселений муниципального образования Ленинградский район, индивидуальных предпринимателей, юридических лиц, осуществляющих свою деятельность на территории муниципального образования Ленинградский район, </w:t>
      </w:r>
      <w:proofErr w:type="spellStart"/>
      <w:r w:rsidRPr="00D72225">
        <w:rPr>
          <w:rFonts w:ascii="Times New Roman" w:hAnsi="Times New Roman" w:cs="Times New Roman"/>
          <w:sz w:val="28"/>
          <w:szCs w:val="28"/>
          <w:lang w:val="ru-RU"/>
        </w:rPr>
        <w:t>самоорганизованная</w:t>
      </w:r>
      <w:proofErr w:type="spellEnd"/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 на основе общности интересов с целью решения вопросов местного значения поселения муниципального образования Ленинградский район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проект инициативного бюджетирования - проект, подготовленный инициативной группой и оформленный в соответствии с требованиями настоящего Положения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конкурсная комиссия инициативного бюджетирования (далее - конкурсная комиссия) - коллегиальный орган, созданный для проведения конкурсного отбора проектов инициативного бюджетирования.</w:t>
      </w: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b/>
          <w:sz w:val="28"/>
          <w:szCs w:val="28"/>
          <w:lang w:val="ru-RU"/>
        </w:rPr>
        <w:t>2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D72225">
        <w:rPr>
          <w:rFonts w:ascii="Times New Roman" w:hAnsi="Times New Roman" w:cs="Times New Roman"/>
          <w:b/>
          <w:sz w:val="28"/>
          <w:szCs w:val="28"/>
          <w:lang w:val="ru-RU"/>
        </w:rPr>
        <w:t>Цель, задачи и принципы инициативного бюджетирования</w:t>
      </w:r>
    </w:p>
    <w:p w:rsidR="00A34608" w:rsidRPr="00D72225" w:rsidRDefault="00A34608" w:rsidP="00A34608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2.1. Целью инициативного бюджетирования является активизация участия жителей поселений муниципального образования Ленинградский район (далее </w:t>
      </w: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жители поселений) в определении приоритетов расходования </w:t>
      </w:r>
      <w:proofErr w:type="gramStart"/>
      <w:r w:rsidRPr="00D72225">
        <w:rPr>
          <w:rFonts w:ascii="Times New Roman" w:hAnsi="Times New Roman" w:cs="Times New Roman"/>
          <w:sz w:val="28"/>
          <w:szCs w:val="28"/>
          <w:lang w:val="ru-RU"/>
        </w:rPr>
        <w:t>средств местных бюджетов</w:t>
      </w:r>
      <w:proofErr w:type="gramEnd"/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 и поддержка инициатив жителей поселений в 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lastRenderedPageBreak/>
        <w:t>решении вопросов местного значения поселений муниципального образования Ленинградский район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2.2. Задачами инициативного бюджетирования являются: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-повышение эффективности бюджетных расходов за счет вовлечения жителей поселений в процессы принятия решений на местном уровне и усиление гражданского контроля за деятельностью органов местного самоуправления муниципального образования Ленинградский район в ходе реализации проектов инициативного бюджетирования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-повышение открытости деятельности органов местного самоуправления муниципального образования Ленинградский район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-развитие взаимодействия органов местного самоуправления и населения муниципального образования Ленинградский район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2.3. Принципами инициативного бюджетирования являются: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D72225">
        <w:rPr>
          <w:rFonts w:ascii="Times New Roman" w:hAnsi="Times New Roman" w:cs="Times New Roman"/>
          <w:sz w:val="28"/>
          <w:szCs w:val="28"/>
          <w:lang w:val="ru-RU"/>
        </w:rPr>
        <w:t>конкурсность</w:t>
      </w:r>
      <w:proofErr w:type="spellEnd"/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 отбора проектов инициативного бюджетирования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-открытость и гласность процедур проведения конкурсного отбора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2.4. В течение одного финансового года финансированию подлежат проекты инициативного бюджетирования, прошедшие конкурсный отбор.</w:t>
      </w: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b/>
          <w:sz w:val="28"/>
          <w:szCs w:val="28"/>
          <w:lang w:val="ru-RU"/>
        </w:rPr>
        <w:t>3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D72225">
        <w:rPr>
          <w:rFonts w:ascii="Times New Roman" w:hAnsi="Times New Roman" w:cs="Times New Roman"/>
          <w:b/>
          <w:sz w:val="28"/>
          <w:szCs w:val="28"/>
          <w:lang w:val="ru-RU"/>
        </w:rPr>
        <w:t>Порядок выбора жителями проектов инициативного бюджетирования</w:t>
      </w: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1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Объектом проекта инициативного бюджетирования выступает территория общего пользования соответствующего функционального назначения, являющаяся объектом благоустройства, которой беспрепятственно пользуется неограниченный круг лиц, в том числе обустройство детских площадок, мест занятия физической культурой и спортом, освещение улиц и озеленение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Отбор проектов инициативного бюджетирования для рассмотрения муниципальной комиссией, выбор представителей инициативных групп для участия в работе муниципальной комиссии, осуществляются на собраниях жителей (сходах граждан)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Собрание жителей (сход граждан) может выбрать как один, так и несколько проектов инициативного бюджетирования одного или нескольких представителей инициативных групп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По итогам проведения собрания оформляется протокол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Инициативная группа может собирать подписи в поддержку проекта инициативного бюджетирования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Форма подписного листа и протокола собрания жителей (схода граждан), а также порядок сбора подписей утверждается настоящим Положением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2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Проекты инициативного бюджетирования, выбранные по итогам собрания жителей (схода граждан) направляются на рассмотрение в муниципальную комиссию. 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3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Органы местного самоуправления муниципального образования Ленинградский район вправе осуществлять консультационное сопровождение деятельности инициативной группы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lastRenderedPageBreak/>
        <w:t>3</w:t>
      </w:r>
      <w:r>
        <w:rPr>
          <w:rFonts w:ascii="Times New Roman" w:hAnsi="Times New Roman" w:cs="Times New Roman"/>
          <w:sz w:val="28"/>
          <w:szCs w:val="28"/>
          <w:lang w:val="ru-RU"/>
        </w:rPr>
        <w:t>.4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От одного поселения муниципального образования Ленинградский район на конкурсный отбор принимается не более одной заявки, содержащей описание проекта инициативного бюджетирования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5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Срок реализации проекта инициативного бюджетирования не должен превышать один финансовый год.</w:t>
      </w: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b/>
          <w:sz w:val="28"/>
          <w:szCs w:val="28"/>
          <w:lang w:val="ru-RU"/>
        </w:rPr>
        <w:t>4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D72225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рядок проведения конкурсного отбора проектов инициативного </w:t>
      </w: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b/>
          <w:sz w:val="28"/>
          <w:szCs w:val="28"/>
          <w:lang w:val="ru-RU"/>
        </w:rPr>
        <w:t>бюджетирования муниципальной комиссией</w:t>
      </w:r>
    </w:p>
    <w:p w:rsidR="00A34608" w:rsidRPr="00D72225" w:rsidRDefault="00A34608" w:rsidP="00A34608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4.1.Муниципальная комиссия (далее — комиссия) формируется на срок проведения конкурса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К работе комиссии могут привлекаться независимые эксперты без права голоса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4.2.Комиссия выполняет следующие основные функции: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организует и проводит муниципальный этап конкурсного отбора проектов инициативного бюджетирования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рассматривает и оценивает проекты инициативного бюджетирования в соответствии с критериями оценки проектов (приложение 1)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принимает решения о результатах конкурсного отбора проектов инициативного бюджетирования на муниципальном уровне,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формирует совместно с уполномоченным органом администрации муниципального образования Ленинградский район заявки для участия в конкурсном отборе проектов инициативного бюджетирования на региональном уровне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3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Комиссия вправе принимать решения, если на заседании присутствует более половины от утвержденного состава ее членов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Решение комиссии о проектах, прошедших конкурсный отбор, принимается простым большинством голосов присутствующих на заседании лиц, входящих в состав комиссии. В случае равенства голосов решающим является голос председательствующего на заседании комиссии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4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Решения, принимаемые на заседании комиссии, оформляются протоколом в течение 5 рабочих дней со дня заседания комиссии, который подписывается председателем комиссии, а при его отсутствии заместителем председателя комиссии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В протоколе указываются: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лица, принявшие участие в заседании комиссии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реестр участников конкурсного отбора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информация об оценках проектов участников конкурсного отбора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5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Отобранными для реализации по итогам конкурсного отбора считаются проекты инициативного бюджетирования, набравшие наибольшее количество баллов в соответствии с критериями оценки проектов согласно приложению №1 к настоящему Положению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6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Организация и проведение конкурсного отбора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4.6.1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Для организации и проведения конкурсного отбора уполномоченный орган администрации муниципального образования Ленинградский район определяет дату проведения конкурсного отбора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Конкурсный отбор проектов на предоставление иных межбюджетных трансфертов из краевого бюджета на следующий календарный год объявляется не позднее апреля текущего года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готовит и размещает на официальном сайте администрации муниципального образования Ленинградский район в информационно- телекоммуникационной сети Интернет извещение о проведении конкурсного отбора проектов инициативного бюджетирования (далее - извещение)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обеспечивает прием, учет и хранение поступивших проектов инициативного бюджетирования, а также документов и материалов к ним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осуществляет техническое обеспечение деятельности комиссии; 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организует заседание комиссии не позднее 5 рабочих дней со дня окончания приема заявок на участие в конкурсном отборе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доводит до сведения участников конкурсного отбора его результаты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4.6.2.Право на участие в конкурсном отборе имеют проекты, подготовленные жителями поселений муниципального образования Ленинградский район, общественными организациями, индивидуальными предпринимателями и юридическими лицами (за исключением муниципальных юридических лиц), осуществляющими свою деятельность на территории поселений муниципального образования Ленинградский район с численностью жителей не более 10 тысяч человек (далее — участники конкурсного отбора)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4.6.3. Для участия в конкурсном отборе участники конкурсного отбора направляют в уполномоченный орган администрации муниципального образования Ленинградский район в срок, указанный в извещении, следующие документы: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заявка для участия в конкурсном отборе проекта инициативного бюджетирования (приложение 2)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проект инициативного бюджетирования по установленной форме (приложение 3)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протокол собрания жителей (схода граждан) — инициативной группы и реестр подписей (приложения 4 и 5)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документы, подтверждающие — обязательства по — финансовому обеспечению проекта инициативного бюджетирования жителями поселений (при условии их участия) в виде гарантийных писем, подписанных представителем (ми) инициативной группы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документы, подтверждающие — обязательства по финансовому обеспечению проекта инициативного бюджетирования индивидуальными предпринимателями, юридическими лицами, осуществляющими свою деятельность на территории поселений муниципального образования Ленинградский район, в виде гарантийных писем, подписанных представителем (ми) инициативной группы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едварительный сметный расчет стоимости проекта инициативного бюджетирования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фотоматериалы о текущем состоянии объекта, где планируется проводить работы в рамках проекта инициативного бюджетирования;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опись представленных документов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6.4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Участники конкурсного отбора не позднее, чем за 5 рабочих дней до даты проведения конкурсного отбора, имеют право отозвать представленный проект инициативного бюджетирования и отказаться от участия в конкурсном отборе, сообщив об этом в письменном виде в комиссию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6.5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Представленный в уполномоченный орган администрации муниципального образования Ленинградский район проект инициативного бюджетирования для участия в конкурсном отборе подлежит регистрации в журнале проектов инициативного бюджетирования под порядковым номером, с указанием даты и точного времени его представления. На копии описи представленных документов делается отметка о дате и времени представления проекта инициативного бюджетирования для участия в конкурсном отборе с указанием номера такой заявки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6.6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В случае если проект инициативного бюджетирования представлен с нарушением условий, установленных пунктом 3 настоящего Положения, проект инициативного бюджетирования к участию в конкурсном отборе не допускается. При этом комиссия направляет уведомление о мотивированном отказе в течение 10 рабочих дней после даты окончания приема проектов и возвращает поданные проекты инициативного бюджетирования и прилагаемые документы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4.6.7.Проекты инициативного бюджетирования, представленные после окончания даты их приема, указанной в извещении о проведении конкурсного отбора, не принимаются и возвращаются участникам конкурсного отбора.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4.6.8.Информация о результатах конкурсного отбора и протоколы заседания комиссии размещаются на официальном сайте администрации муниципального образования Ленинградский район в информационно- телекоммуникационной сети «Интернет» не позднее 10 дней после дня оформления итогов конкурсного отбора.</w:t>
      </w: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D2E6E">
        <w:rPr>
          <w:rFonts w:ascii="Times New Roman" w:hAnsi="Times New Roman" w:cs="Times New Roman"/>
          <w:b/>
          <w:sz w:val="28"/>
          <w:szCs w:val="28"/>
          <w:lang w:val="ru-RU"/>
        </w:rPr>
        <w:t>5. Порядок финансирования проектов инициативного бюджетирования</w:t>
      </w:r>
    </w:p>
    <w:p w:rsidR="00A34608" w:rsidRPr="00D72225" w:rsidRDefault="00A34608" w:rsidP="00A34608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1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Финансирование проектов инициативного бюджетирования осуществляется за счет средств краевого бюджета. </w:t>
      </w: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Размер инициативных платежей (денежных средств) и иных вложений жителей поселений муниципального образования Ленинградский район, индивидуальных предпринимателей и юридических лиц, осуществляемых в целях реализации указанных проектов инициативного бюджетирования, является добровольным и не может определяться нормативным правовым актом поселений муниципального образования Ленинградский район.</w:t>
      </w: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D2E6E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6. Распределение — средств на проекты инициативного бюджетирования</w:t>
      </w:r>
    </w:p>
    <w:p w:rsidR="00A34608" w:rsidRPr="00D72225" w:rsidRDefault="00A34608" w:rsidP="00A34608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.1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Средства, полученные поселениями муниципального образования Ленинградский район на реализацию проектов инициативного бюджетирования за счет средств краевого бюджета, а также средства жителей поселений муниципального образования Ленинградский район, индивидуальных предпринимателей и юридических лиц, выделенных на реализацию проектов инициативного бюджетирования, носят целевой характер и не могут быть использованы на другие цели.</w:t>
      </w:r>
    </w:p>
    <w:p w:rsidR="00A34608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D2E6E">
        <w:rPr>
          <w:rFonts w:ascii="Times New Roman" w:hAnsi="Times New Roman" w:cs="Times New Roman"/>
          <w:b/>
          <w:sz w:val="28"/>
          <w:szCs w:val="28"/>
          <w:lang w:val="ru-RU"/>
        </w:rPr>
        <w:t xml:space="preserve">7. Контроль использования средств, выделенных на проекты </w:t>
      </w: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D2E6E">
        <w:rPr>
          <w:rFonts w:ascii="Times New Roman" w:hAnsi="Times New Roman" w:cs="Times New Roman"/>
          <w:b/>
          <w:sz w:val="28"/>
          <w:szCs w:val="28"/>
          <w:lang w:val="ru-RU"/>
        </w:rPr>
        <w:t>инициативного бюджетирования</w:t>
      </w:r>
    </w:p>
    <w:p w:rsidR="00A34608" w:rsidRPr="00D72225" w:rsidRDefault="00A34608" w:rsidP="00A34608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.1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Контроль использования средств, выделенных на проекты инициативного бюджетирования, осуществляется в порядке, установленном действующим законодательством Российской Федерации.</w:t>
      </w: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D2E6E">
        <w:rPr>
          <w:rFonts w:ascii="Times New Roman" w:hAnsi="Times New Roman" w:cs="Times New Roman"/>
          <w:b/>
          <w:sz w:val="28"/>
          <w:szCs w:val="28"/>
          <w:lang w:val="ru-RU"/>
        </w:rPr>
        <w:t>8. Отчет о реализации проектов инициативного бюджетирования</w:t>
      </w:r>
    </w:p>
    <w:p w:rsidR="00A34608" w:rsidRPr="00BD2E6E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34608" w:rsidRPr="00D72225" w:rsidRDefault="00A34608" w:rsidP="00A34608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.1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>Уполномоченный орган администрации муниципального образования Ленинградский район размещает отчет о реализации проектов инициативного бюджетирования на официальном сайте органов местного самоуправления в информационно-телекоммуникационной сети «Интернет» не позднее 10 дней после дня окончания реализации указанных проектов инициативного бюджетирования.</w:t>
      </w: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D2E6E">
        <w:rPr>
          <w:rFonts w:ascii="Times New Roman" w:hAnsi="Times New Roman" w:cs="Times New Roman"/>
          <w:b/>
          <w:sz w:val="28"/>
          <w:szCs w:val="28"/>
          <w:lang w:val="ru-RU"/>
        </w:rPr>
        <w:t xml:space="preserve">9. Уполномоченный орган местного самоуправления по реализации </w:t>
      </w: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D2E6E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нициативного бюджетирования в муниципальном образовании </w:t>
      </w: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D2E6E">
        <w:rPr>
          <w:rFonts w:ascii="Times New Roman" w:hAnsi="Times New Roman" w:cs="Times New Roman"/>
          <w:b/>
          <w:sz w:val="28"/>
          <w:szCs w:val="28"/>
          <w:lang w:val="ru-RU"/>
        </w:rPr>
        <w:t>Ленинградский район</w:t>
      </w:r>
    </w:p>
    <w:p w:rsidR="00A34608" w:rsidRPr="00D72225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.1.</w:t>
      </w:r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Уполномоченный орган местного самоуправления по реализации инициативного бюджетирования в муниципальном образовании Ленинградский район определяется постановлением администрации муниципального образования Ленинградский район. </w:t>
      </w: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72225" w:rsidRDefault="00A34608" w:rsidP="00A3460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72225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Заместитель главы</w:t>
      </w:r>
    </w:p>
    <w:p w:rsidR="00A34608" w:rsidRPr="00D72225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</w:t>
      </w:r>
    </w:p>
    <w:p w:rsidR="00A34608" w:rsidRPr="00D72225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225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ий район                           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</w:t>
      </w:r>
      <w:proofErr w:type="spellStart"/>
      <w:r w:rsidRPr="00D72225">
        <w:rPr>
          <w:rFonts w:ascii="Times New Roman" w:hAnsi="Times New Roman" w:cs="Times New Roman"/>
          <w:sz w:val="28"/>
          <w:szCs w:val="28"/>
          <w:lang w:val="ru-RU"/>
        </w:rPr>
        <w:t>Ю.Ю.Шулико</w:t>
      </w:r>
      <w:proofErr w:type="spellEnd"/>
    </w:p>
    <w:p w:rsidR="00A34608" w:rsidRPr="00D72225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66A93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риложение </w:t>
      </w:r>
      <w:r>
        <w:rPr>
          <w:rFonts w:ascii="Times New Roman" w:hAnsi="Times New Roman" w:cs="Times New Roman"/>
          <w:sz w:val="28"/>
          <w:szCs w:val="28"/>
          <w:lang w:val="ru-RU"/>
        </w:rPr>
        <w:t>№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1</w:t>
      </w: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 П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оложению, по применению</w:t>
      </w: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инициативного </w:t>
      </w: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бюджетирования</w:t>
      </w: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в муниципальном </w:t>
      </w:r>
    </w:p>
    <w:p w:rsidR="00A34608" w:rsidRPr="00D66A93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образовании</w:t>
      </w: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енинградский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6951"/>
        <w:gridCol w:w="2394"/>
      </w:tblGrid>
      <w:tr w:rsidR="00A34608" w:rsidTr="00D15E42">
        <w:tc>
          <w:tcPr>
            <w:tcW w:w="7338" w:type="dxa"/>
          </w:tcPr>
          <w:p w:rsidR="00A34608" w:rsidRPr="0026487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ритерии оценки проектов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527" w:type="dxa"/>
          </w:tcPr>
          <w:p w:rsidR="00A34608" w:rsidRPr="0026487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акс. балл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4608" w:rsidTr="00D15E42">
        <w:tc>
          <w:tcPr>
            <w:tcW w:w="7338" w:type="dxa"/>
          </w:tcPr>
          <w:p w:rsidR="00A34608" w:rsidRPr="00264878" w:rsidRDefault="00A34608" w:rsidP="00A34608">
            <w:pPr>
              <w:pStyle w:val="Compact"/>
              <w:numPr>
                <w:ilvl w:val="0"/>
                <w:numId w:val="2"/>
              </w:numPr>
              <w:spacing w:before="0" w:after="0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.Уровень </w:t>
            </w:r>
            <w:proofErr w:type="spellStart"/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финансирования</w:t>
            </w:r>
            <w:proofErr w:type="spellEnd"/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проекта инициативного бюджетирования со стороны жителей поселения муниципального образования Ленинградский район, индивидуальных предпринимателей и юридических лиц, осуществляющих свою деятельность на территории поселений муниципального образования Ленинградский район (в трудовой форме):</w:t>
            </w:r>
          </w:p>
          <w:p w:rsidR="00A34608" w:rsidRPr="00264878" w:rsidRDefault="00A34608" w:rsidP="00D15E42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ценивается от 1 до 5 по балльной шкале, которая определяется отношением разности между максимальным и минимальным </w:t>
            </w:r>
            <w:proofErr w:type="spellStart"/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финансированием</w:t>
            </w:r>
            <w:proofErr w:type="spellEnd"/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участвующих в конкурсе заявок, поделенным на 5</w:t>
            </w:r>
          </w:p>
        </w:tc>
        <w:tc>
          <w:tcPr>
            <w:tcW w:w="2527" w:type="dxa"/>
          </w:tcPr>
          <w:p w:rsidR="00A34608" w:rsidRPr="0026487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</w:tr>
      <w:tr w:rsidR="00A34608" w:rsidTr="00D15E42">
        <w:tc>
          <w:tcPr>
            <w:tcW w:w="7338" w:type="dxa"/>
          </w:tcPr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2.Уровень </w:t>
            </w:r>
            <w:proofErr w:type="spellStart"/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финансирования</w:t>
            </w:r>
            <w:proofErr w:type="spellEnd"/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проекта инициативного бюджетирования со стороны поселения муниципального образования Ленинградский район (в денежной форме) оценивается от 1 до 5 по балльной шкале, которая определяется отношением разности между максимальным и минимальным </w:t>
            </w:r>
            <w:proofErr w:type="spellStart"/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финансированием</w:t>
            </w:r>
            <w:proofErr w:type="spellEnd"/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участвующих в конкурсе заявок, поделенным на 5</w:t>
            </w:r>
          </w:p>
        </w:tc>
        <w:tc>
          <w:tcPr>
            <w:tcW w:w="2527" w:type="dxa"/>
          </w:tcPr>
          <w:p w:rsidR="00A34608" w:rsidRPr="0026487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</w:tr>
      <w:tr w:rsidR="00A34608" w:rsidTr="00D15E42">
        <w:tc>
          <w:tcPr>
            <w:tcW w:w="7338" w:type="dxa"/>
          </w:tcPr>
          <w:p w:rsidR="00A34608" w:rsidRPr="00264878" w:rsidRDefault="00A34608" w:rsidP="00A34608">
            <w:pPr>
              <w:pStyle w:val="Compact"/>
              <w:numPr>
                <w:ilvl w:val="0"/>
                <w:numId w:val="3"/>
              </w:numPr>
              <w:spacing w:before="0" w:after="0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2.Количество прямых </w:t>
            </w:r>
            <w:proofErr w:type="spellStart"/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лагополучателей</w:t>
            </w:r>
            <w:proofErr w:type="spellEnd"/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от реализации проекта инициативного бюджетирования:</w:t>
            </w:r>
          </w:p>
          <w:p w:rsidR="00A34608" w:rsidRPr="00264878" w:rsidRDefault="00A34608" w:rsidP="00D15E42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 100 человек - 1! балл;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 100 до 200 человек - 2 балла;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 200 до 500 человек - 3 балла;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 500 до 1000 человек - 4 балла;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264878">
              <w:rPr>
                <w:rFonts w:ascii="Times New Roman" w:hAnsi="Times New Roman" w:cs="Times New Roman"/>
                <w:sz w:val="28"/>
                <w:szCs w:val="28"/>
              </w:rPr>
              <w:t>более</w:t>
            </w:r>
            <w:proofErr w:type="spellEnd"/>
            <w:r w:rsidRPr="00264878">
              <w:rPr>
                <w:rFonts w:ascii="Times New Roman" w:hAnsi="Times New Roman" w:cs="Times New Roman"/>
                <w:sz w:val="28"/>
                <w:szCs w:val="28"/>
              </w:rPr>
              <w:t xml:space="preserve"> 1000 </w:t>
            </w:r>
            <w:proofErr w:type="spellStart"/>
            <w:r w:rsidRPr="00264878">
              <w:rPr>
                <w:rFonts w:ascii="Times New Roman" w:hAnsi="Times New Roman" w:cs="Times New Roman"/>
                <w:sz w:val="28"/>
                <w:szCs w:val="28"/>
              </w:rPr>
              <w:t>человек</w:t>
            </w:r>
            <w:proofErr w:type="spellEnd"/>
            <w:r w:rsidRPr="00264878">
              <w:rPr>
                <w:rFonts w:ascii="Times New Roman" w:hAnsi="Times New Roman" w:cs="Times New Roman"/>
                <w:sz w:val="28"/>
                <w:szCs w:val="28"/>
              </w:rPr>
              <w:t xml:space="preserve"> - 5 </w:t>
            </w:r>
            <w:proofErr w:type="spellStart"/>
            <w:r w:rsidRPr="00264878">
              <w:rPr>
                <w:rFonts w:ascii="Times New Roman" w:hAnsi="Times New Roman" w:cs="Times New Roman"/>
                <w:sz w:val="28"/>
                <w:szCs w:val="28"/>
              </w:rPr>
              <w:t>баллов</w:t>
            </w:r>
            <w:proofErr w:type="spellEnd"/>
          </w:p>
        </w:tc>
        <w:tc>
          <w:tcPr>
            <w:tcW w:w="2527" w:type="dxa"/>
          </w:tcPr>
          <w:p w:rsidR="00A34608" w:rsidRPr="0026487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</w:tr>
      <w:tr w:rsidR="00A34608" w:rsidTr="00D15E42">
        <w:tc>
          <w:tcPr>
            <w:tcW w:w="7338" w:type="dxa"/>
          </w:tcPr>
          <w:p w:rsidR="00A34608" w:rsidRPr="00264878" w:rsidRDefault="00A34608" w:rsidP="00A34608">
            <w:pPr>
              <w:pStyle w:val="Compact"/>
              <w:numPr>
                <w:ilvl w:val="0"/>
                <w:numId w:val="4"/>
              </w:numPr>
              <w:spacing w:before="0" w:after="0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3.Актуальность (острота) проблемы: низкая - 20 баллов; </w:t>
            </w:r>
          </w:p>
          <w:p w:rsidR="00A34608" w:rsidRPr="00264878" w:rsidRDefault="00A34608" w:rsidP="00A34608">
            <w:pPr>
              <w:pStyle w:val="Compact"/>
              <w:numPr>
                <w:ilvl w:val="0"/>
                <w:numId w:val="4"/>
              </w:numPr>
              <w:spacing w:before="0" w:after="0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редняя - 25 баллов; </w:t>
            </w:r>
          </w:p>
          <w:p w:rsidR="00A34608" w:rsidRPr="00264878" w:rsidRDefault="00A34608" w:rsidP="00A34608">
            <w:pPr>
              <w:pStyle w:val="Compact"/>
              <w:numPr>
                <w:ilvl w:val="0"/>
                <w:numId w:val="4"/>
              </w:numPr>
              <w:spacing w:before="0" w:after="0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высокая — 30 баллов; </w:t>
            </w:r>
          </w:p>
          <w:p w:rsidR="00A34608" w:rsidRPr="00264878" w:rsidRDefault="00A34608" w:rsidP="00A34608">
            <w:pPr>
              <w:pStyle w:val="Compact"/>
              <w:numPr>
                <w:ilvl w:val="0"/>
                <w:numId w:val="4"/>
              </w:numPr>
              <w:spacing w:before="0" w:after="0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оритетная - 35 баллов</w:t>
            </w:r>
          </w:p>
        </w:tc>
        <w:tc>
          <w:tcPr>
            <w:tcW w:w="2527" w:type="dxa"/>
          </w:tcPr>
          <w:p w:rsidR="00A34608" w:rsidRPr="0026487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5</w:t>
            </w:r>
          </w:p>
        </w:tc>
      </w:tr>
      <w:tr w:rsidR="00A34608" w:rsidTr="00D15E42">
        <w:tc>
          <w:tcPr>
            <w:tcW w:w="7338" w:type="dxa"/>
          </w:tcPr>
          <w:p w:rsidR="00A34608" w:rsidRPr="00264878" w:rsidRDefault="00A34608" w:rsidP="00A34608">
            <w:pPr>
              <w:pStyle w:val="Compact"/>
              <w:numPr>
                <w:ilvl w:val="0"/>
                <w:numId w:val="5"/>
              </w:numPr>
              <w:spacing w:before="0" w:after="0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.Доля граждан в возрасте от 18 лет, проживающих в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оселении муниципального образования Ленинградский район (его части), принявших участие в </w:t>
            </w: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собраниях или иных организованных формах осуществления местного самоуправления по отбору проектов инициативного бюджетирования, от общего числа граждан в возрасте от 18 лет, проживающих в поселении муниципального образования Ленинградский район (его части):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изкая (менее 15 %) 10 баллов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едняя (от 15 до 20%) 20 баллов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Высокая (от 20 </w:t>
            </w:r>
            <w:proofErr w:type="gramStart"/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% )</w:t>
            </w:r>
            <w:proofErr w:type="gramEnd"/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30 баллов</w:t>
            </w:r>
          </w:p>
        </w:tc>
        <w:tc>
          <w:tcPr>
            <w:tcW w:w="2527" w:type="dxa"/>
          </w:tcPr>
          <w:p w:rsidR="00A34608" w:rsidRPr="0026487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30</w:t>
            </w:r>
          </w:p>
        </w:tc>
      </w:tr>
      <w:tr w:rsidR="00A34608" w:rsidTr="00D15E42">
        <w:tc>
          <w:tcPr>
            <w:tcW w:w="7338" w:type="dxa"/>
          </w:tcPr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5.Положительное восприятие населением социальной, культурной и досуговой значимости проекта инициативного бюджетирования.</w:t>
            </w:r>
          </w:p>
          <w:p w:rsidR="00A34608" w:rsidRPr="00264878" w:rsidRDefault="00A34608" w:rsidP="00D15E42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ценивается суммарно: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здание новой рекреационной зоны либо особо охраняемой природной территории местного значения - 5 баллов; способствует формированию точки социального притяжения - 5 баллов;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пособствует сохранению или развитию культурного наследия - 5 баллов;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пособствует здоровому образу жизни - 5 баллов;</w:t>
            </w:r>
          </w:p>
        </w:tc>
        <w:tc>
          <w:tcPr>
            <w:tcW w:w="2527" w:type="dxa"/>
          </w:tcPr>
          <w:p w:rsidR="00A34608" w:rsidRPr="0026487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</w:t>
            </w:r>
          </w:p>
        </w:tc>
      </w:tr>
      <w:tr w:rsidR="00A34608" w:rsidTr="00D15E42">
        <w:tc>
          <w:tcPr>
            <w:tcW w:w="7338" w:type="dxa"/>
          </w:tcPr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сего: максимальное количество баллов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527" w:type="dxa"/>
          </w:tcPr>
          <w:p w:rsidR="00A34608" w:rsidRPr="0026487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648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0</w:t>
            </w:r>
          </w:p>
          <w:p w:rsidR="00A34608" w:rsidRPr="00264878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66A93" w:rsidRDefault="00A34608" w:rsidP="00A34608">
      <w:pPr>
        <w:pStyle w:val="a3"/>
        <w:spacing w:before="0" w:after="0"/>
        <w:ind w:firstLine="567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ind w:firstLine="552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ложение №2</w:t>
      </w:r>
    </w:p>
    <w:p w:rsidR="00A34608" w:rsidRPr="00CD6206" w:rsidRDefault="00A34608" w:rsidP="00A34608">
      <w:pPr>
        <w:pStyle w:val="a3"/>
        <w:spacing w:before="0" w:after="0"/>
        <w:ind w:firstLine="552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к Положению, по применению</w:t>
      </w:r>
    </w:p>
    <w:p w:rsidR="00A34608" w:rsidRPr="00CD6206" w:rsidRDefault="00A34608" w:rsidP="00A34608">
      <w:pPr>
        <w:pStyle w:val="a3"/>
        <w:spacing w:before="0" w:after="0"/>
        <w:ind w:firstLine="552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инициативного бюджетирования</w:t>
      </w:r>
    </w:p>
    <w:p w:rsidR="00A34608" w:rsidRPr="00CD6206" w:rsidRDefault="00A34608" w:rsidP="00A34608">
      <w:pPr>
        <w:pStyle w:val="a3"/>
        <w:spacing w:before="0" w:after="0"/>
        <w:ind w:firstLine="552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в муниципальном образовании</w:t>
      </w:r>
    </w:p>
    <w:p w:rsidR="00A34608" w:rsidRPr="00CD6206" w:rsidRDefault="00A34608" w:rsidP="00A34608">
      <w:pPr>
        <w:pStyle w:val="a3"/>
        <w:spacing w:before="0" w:after="0"/>
        <w:ind w:firstLine="552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Ленинградский район</w:t>
      </w:r>
    </w:p>
    <w:p w:rsidR="00A34608" w:rsidRPr="00CD6206" w:rsidRDefault="00A34608" w:rsidP="00A34608">
      <w:pPr>
        <w:pStyle w:val="a3"/>
        <w:spacing w:before="0" w:after="0"/>
        <w:ind w:firstLine="5529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ind w:firstLine="5529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ind w:firstLine="5529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ind w:firstLine="5529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ЗАЯВКА</w:t>
      </w:r>
    </w:p>
    <w:p w:rsidR="00A34608" w:rsidRPr="00CD6206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для участия в конкурсном отборе проекта инициативного бюджетирования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от__________________________________________________________________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(наименование поселения муниципального образования Ленинградский район)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1. Название проекта инициативного бюджетирования: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____________________________________________________________________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34608" w:rsidRPr="00CD6206" w:rsidRDefault="00A34608" w:rsidP="00A34608">
      <w:pPr>
        <w:spacing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2. Место реализации проекта инициативного бюджетирования:</w:t>
      </w:r>
    </w:p>
    <w:p w:rsidR="00A34608" w:rsidRPr="00CD6206" w:rsidRDefault="00A34608" w:rsidP="00A34608">
      <w:pPr>
        <w:spacing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____________________________________________________________________</w:t>
      </w:r>
    </w:p>
    <w:p w:rsidR="00A34608" w:rsidRPr="00CD6206" w:rsidRDefault="00A34608" w:rsidP="00A34608">
      <w:pPr>
        <w:spacing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34608" w:rsidRPr="00CD6206" w:rsidRDefault="00A34608" w:rsidP="00A34608">
      <w:pPr>
        <w:spacing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3. Сведения об инициативной группе:</w:t>
      </w:r>
    </w:p>
    <w:p w:rsidR="00A34608" w:rsidRPr="00CD6206" w:rsidRDefault="00A34608" w:rsidP="00A34608">
      <w:pPr>
        <w:spacing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34608" w:rsidRPr="00CD6206" w:rsidRDefault="00A34608" w:rsidP="00A34608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Название:</w:t>
      </w:r>
    </w:p>
    <w:p w:rsidR="00A34608" w:rsidRPr="00CD6206" w:rsidRDefault="00A34608" w:rsidP="00A34608">
      <w:pPr>
        <w:pStyle w:val="a3"/>
        <w:rPr>
          <w:rFonts w:ascii="Times New Roman" w:hAnsi="Times New Roman" w:cs="Times New Roman"/>
          <w:lang w:val="ru-RU"/>
        </w:rPr>
      </w:pPr>
      <w:r w:rsidRPr="00CD6206">
        <w:rPr>
          <w:rFonts w:ascii="Times New Roman" w:hAnsi="Times New Roman" w:cs="Times New Roman"/>
          <w:lang w:val="ru-RU"/>
        </w:rPr>
        <w:t>________________________________________________________________________________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Представитель: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</w:t>
      </w:r>
    </w:p>
    <w:p w:rsidR="00A34608" w:rsidRPr="00CD6206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(полное Ф.И.О)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контактный </w:t>
      </w:r>
      <w:proofErr w:type="gramStart"/>
      <w:r w:rsidRPr="00CD6206">
        <w:rPr>
          <w:rFonts w:ascii="Times New Roman" w:hAnsi="Times New Roman" w:cs="Times New Roman"/>
          <w:sz w:val="28"/>
          <w:szCs w:val="28"/>
          <w:lang w:val="ru-RU"/>
        </w:rPr>
        <w:t>телефон:_</w:t>
      </w:r>
      <w:proofErr w:type="gramEnd"/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______________ е-</w:t>
      </w:r>
      <w:r w:rsidRPr="00CD6206">
        <w:rPr>
          <w:rFonts w:ascii="Times New Roman" w:hAnsi="Times New Roman" w:cs="Times New Roman"/>
          <w:sz w:val="28"/>
          <w:szCs w:val="28"/>
        </w:rPr>
        <w:t>mail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:_____________________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4.Описание проекта инициативного бюджетирования:</w:t>
      </w:r>
    </w:p>
    <w:p w:rsidR="00A34608" w:rsidRPr="00CD6206" w:rsidRDefault="00A34608" w:rsidP="00A34608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34608" w:rsidRPr="00CD6206" w:rsidRDefault="00A34608" w:rsidP="00A34608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4.1. Тип проекта: </w:t>
      </w:r>
    </w:p>
    <w:p w:rsidR="00A34608" w:rsidRPr="00CD6206" w:rsidRDefault="00A34608" w:rsidP="00A34608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объекты благоустройства и озеленения; </w:t>
      </w:r>
    </w:p>
    <w:p w:rsidR="00A34608" w:rsidRPr="00CD6206" w:rsidRDefault="00A34608" w:rsidP="00A34608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детские площадки; </w:t>
      </w:r>
    </w:p>
    <w:p w:rsidR="00A34608" w:rsidRPr="00CD6206" w:rsidRDefault="00A34608" w:rsidP="00A34608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места массового отдыха.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A34608" w:rsidRPr="00CD6206" w:rsidRDefault="00A34608" w:rsidP="00A34608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5.Характеристика проекта инициативного бюджетирования в соответствии с критериями отбора</w:t>
      </w:r>
    </w:p>
    <w:p w:rsidR="00A34608" w:rsidRPr="00CD6206" w:rsidRDefault="00A34608" w:rsidP="00A34608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34608" w:rsidRPr="00CD6206" w:rsidRDefault="00A34608" w:rsidP="00A34608">
      <w:pPr>
        <w:pStyle w:val="FirstParagraph"/>
        <w:spacing w:before="0" w:after="0"/>
        <w:rPr>
          <w:rFonts w:ascii="Times New Roman" w:hAnsi="Times New Roman" w:cs="Times New Roman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5.1. Ориентировочный бюджет проекта инициативного бюджетирования:</w:t>
      </w:r>
    </w:p>
    <w:tbl>
      <w:tblPr>
        <w:tblStyle w:val="a7"/>
        <w:tblW w:w="10051" w:type="dxa"/>
        <w:tblLayout w:type="fixed"/>
        <w:tblLook w:val="04A0" w:firstRow="1" w:lastRow="0" w:firstColumn="1" w:lastColumn="0" w:noHBand="0" w:noVBand="1"/>
      </w:tblPr>
      <w:tblGrid>
        <w:gridCol w:w="1054"/>
        <w:gridCol w:w="2456"/>
        <w:gridCol w:w="993"/>
        <w:gridCol w:w="992"/>
        <w:gridCol w:w="1296"/>
        <w:gridCol w:w="1001"/>
        <w:gridCol w:w="992"/>
        <w:gridCol w:w="1267"/>
      </w:tblGrid>
      <w:tr w:rsidR="00A34608" w:rsidRPr="00C9420C" w:rsidTr="00D15E42">
        <w:trPr>
          <w:trHeight w:val="1937"/>
        </w:trPr>
        <w:tc>
          <w:tcPr>
            <w:tcW w:w="1054" w:type="dxa"/>
            <w:vMerge w:val="restart"/>
          </w:tcPr>
          <w:p w:rsidR="00A34608" w:rsidRPr="00CD6206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п/п</w:t>
            </w:r>
          </w:p>
        </w:tc>
        <w:tc>
          <w:tcPr>
            <w:tcW w:w="2456" w:type="dxa"/>
            <w:vMerge w:val="restart"/>
          </w:tcPr>
          <w:p w:rsidR="00A34608" w:rsidRPr="00CD6206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е заявки</w:t>
            </w:r>
          </w:p>
        </w:tc>
        <w:tc>
          <w:tcPr>
            <w:tcW w:w="1985" w:type="dxa"/>
            <w:gridSpan w:val="2"/>
          </w:tcPr>
          <w:p w:rsidR="00A34608" w:rsidRPr="00CD6206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щая стоимость</w:t>
            </w:r>
          </w:p>
        </w:tc>
        <w:tc>
          <w:tcPr>
            <w:tcW w:w="2297" w:type="dxa"/>
            <w:gridSpan w:val="2"/>
          </w:tcPr>
          <w:p w:rsidR="00A34608" w:rsidRPr="00CD6206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селение муниципального образования Ленинградский район</w:t>
            </w:r>
          </w:p>
        </w:tc>
        <w:tc>
          <w:tcPr>
            <w:tcW w:w="2259" w:type="dxa"/>
            <w:gridSpan w:val="2"/>
          </w:tcPr>
          <w:p w:rsidR="00A34608" w:rsidRPr="00CD6206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Жители поселения, индивидуальные предприниматели и юридические лица</w:t>
            </w:r>
          </w:p>
        </w:tc>
      </w:tr>
      <w:tr w:rsidR="00A34608" w:rsidRPr="00CD6206" w:rsidTr="00D15E42">
        <w:tc>
          <w:tcPr>
            <w:tcW w:w="1054" w:type="dxa"/>
            <w:vMerge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456" w:type="dxa"/>
            <w:vMerge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3" w:type="dxa"/>
          </w:tcPr>
          <w:p w:rsidR="00A34608" w:rsidRPr="00CD6206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уб.</w:t>
            </w: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</w:rPr>
              <w:t>%</w:t>
            </w:r>
          </w:p>
        </w:tc>
        <w:tc>
          <w:tcPr>
            <w:tcW w:w="1296" w:type="dxa"/>
          </w:tcPr>
          <w:p w:rsidR="00A34608" w:rsidRPr="00CD6206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уб.</w:t>
            </w:r>
          </w:p>
        </w:tc>
        <w:tc>
          <w:tcPr>
            <w:tcW w:w="1001" w:type="dxa"/>
          </w:tcPr>
          <w:p w:rsidR="00A34608" w:rsidRPr="00CD6206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</w:rPr>
              <w:t>%</w:t>
            </w: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уб.</w:t>
            </w:r>
          </w:p>
        </w:tc>
        <w:tc>
          <w:tcPr>
            <w:tcW w:w="1267" w:type="dxa"/>
          </w:tcPr>
          <w:p w:rsidR="00A34608" w:rsidRPr="00CD6206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A34608" w:rsidRPr="00CD6206" w:rsidTr="00D15E42">
        <w:trPr>
          <w:trHeight w:val="1022"/>
        </w:trPr>
        <w:tc>
          <w:tcPr>
            <w:tcW w:w="1054" w:type="dxa"/>
            <w:shd w:val="clear" w:color="auto" w:fill="auto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245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зработка технической документации</w:t>
            </w:r>
          </w:p>
        </w:tc>
        <w:tc>
          <w:tcPr>
            <w:tcW w:w="993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67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A34608" w:rsidRPr="00C9420C" w:rsidTr="00D15E42">
        <w:tc>
          <w:tcPr>
            <w:tcW w:w="1054" w:type="dxa"/>
            <w:shd w:val="clear" w:color="auto" w:fill="auto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245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троительные работы (работы по реконструкции)</w:t>
            </w:r>
          </w:p>
        </w:tc>
        <w:tc>
          <w:tcPr>
            <w:tcW w:w="993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67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A34608" w:rsidRPr="00CD6206" w:rsidTr="00D15E42">
        <w:tc>
          <w:tcPr>
            <w:tcW w:w="1054" w:type="dxa"/>
            <w:shd w:val="clear" w:color="auto" w:fill="auto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245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обретение материалов</w:t>
            </w:r>
          </w:p>
        </w:tc>
        <w:tc>
          <w:tcPr>
            <w:tcW w:w="993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67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A34608" w:rsidRPr="00CD6206" w:rsidTr="00D15E42">
        <w:tc>
          <w:tcPr>
            <w:tcW w:w="1054" w:type="dxa"/>
            <w:shd w:val="clear" w:color="auto" w:fill="auto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245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обретение оборудования</w:t>
            </w:r>
          </w:p>
        </w:tc>
        <w:tc>
          <w:tcPr>
            <w:tcW w:w="993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67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A34608" w:rsidRPr="00CD6206" w:rsidTr="00D15E42">
        <w:tc>
          <w:tcPr>
            <w:tcW w:w="1054" w:type="dxa"/>
            <w:shd w:val="clear" w:color="auto" w:fill="auto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245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хнический надзор</w:t>
            </w:r>
          </w:p>
        </w:tc>
        <w:tc>
          <w:tcPr>
            <w:tcW w:w="993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67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A34608" w:rsidRPr="00CD6206" w:rsidTr="00D15E42">
        <w:tc>
          <w:tcPr>
            <w:tcW w:w="1054" w:type="dxa"/>
            <w:shd w:val="clear" w:color="auto" w:fill="auto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245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чие расходы (опишите)</w:t>
            </w:r>
          </w:p>
        </w:tc>
        <w:tc>
          <w:tcPr>
            <w:tcW w:w="993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67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A34608" w:rsidRPr="00CD6206" w:rsidTr="00D15E42">
        <w:trPr>
          <w:trHeight w:val="396"/>
        </w:trPr>
        <w:tc>
          <w:tcPr>
            <w:tcW w:w="3510" w:type="dxa"/>
            <w:gridSpan w:val="2"/>
          </w:tcPr>
          <w:p w:rsidR="00A34608" w:rsidRPr="00CD6206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D620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того</w:t>
            </w:r>
          </w:p>
        </w:tc>
        <w:tc>
          <w:tcPr>
            <w:tcW w:w="993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96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01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992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67" w:type="dxa"/>
          </w:tcPr>
          <w:p w:rsidR="00A34608" w:rsidRPr="00CD6206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5.2. Актуальность проблемы, на решение которой направлен проект инициативного бюджетирования: </w:t>
      </w:r>
    </w:p>
    <w:p w:rsidR="00A34608" w:rsidRPr="00CD6206" w:rsidRDefault="00A34608" w:rsidP="00A34608">
      <w:pPr>
        <w:pStyle w:val="a3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Низкая </w:t>
      </w:r>
    </w:p>
    <w:p w:rsidR="00A34608" w:rsidRPr="00CD6206" w:rsidRDefault="00A34608" w:rsidP="00A34608">
      <w:pPr>
        <w:pStyle w:val="a3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Средняя </w:t>
      </w:r>
    </w:p>
    <w:p w:rsidR="00A34608" w:rsidRPr="00CD6206" w:rsidRDefault="00A34608" w:rsidP="00A34608">
      <w:pPr>
        <w:pStyle w:val="a3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Высокая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(Степень актуальности проблемы определяется в зависимости от типа проекта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CD6206">
        <w:rPr>
          <w:rFonts w:ascii="Times New Roman" w:hAnsi="Times New Roman" w:cs="Times New Roman"/>
          <w:sz w:val="28"/>
          <w:szCs w:val="28"/>
        </w:rPr>
        <w:t>инициативного</w:t>
      </w:r>
      <w:proofErr w:type="spellEnd"/>
      <w:proofErr w:type="gramEnd"/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бюджетирования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>: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firstLine="567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объекты жилищно-коммунальной инфраструктуры - высокая;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автомобильные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дороги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высокая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>;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придомовые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территории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—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средняя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>;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firstLine="567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крыши в многоквартирных домах - высокая;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firstLine="567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коммуникации в подвалах в многоквартирных домах - высокая; подъезды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-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 средняя;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отмостки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высокая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>;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firstLine="567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объекты благоустройства и озеленения - низкая;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firstLine="567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муниципальные объекты социально-бытового обслуживания населения</w:t>
      </w:r>
    </w:p>
    <w:p w:rsidR="00A34608" w:rsidRPr="00CD6206" w:rsidRDefault="00A34608" w:rsidP="00A34608">
      <w:pPr>
        <w:pStyle w:val="FirstParagraph"/>
        <w:spacing w:before="0" w:after="0"/>
        <w:ind w:hanging="142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lastRenderedPageBreak/>
        <w:t>(ремонт банно-прачечных комплексов) — средняя;</w:t>
      </w:r>
    </w:p>
    <w:p w:rsidR="00A34608" w:rsidRPr="00CD6206" w:rsidRDefault="00A34608" w:rsidP="00A34608">
      <w:pPr>
        <w:pStyle w:val="Compact"/>
        <w:numPr>
          <w:ilvl w:val="0"/>
          <w:numId w:val="6"/>
        </w:numPr>
        <w:spacing w:before="0" w:after="0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муниципальные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образов</w:t>
      </w:r>
      <w:r>
        <w:rPr>
          <w:rFonts w:ascii="Times New Roman" w:hAnsi="Times New Roman" w:cs="Times New Roman"/>
          <w:sz w:val="28"/>
          <w:szCs w:val="28"/>
        </w:rPr>
        <w:t>ательные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рганизаци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>
        <w:rPr>
          <w:rFonts w:ascii="Times New Roman" w:hAnsi="Times New Roman" w:cs="Times New Roman"/>
          <w:sz w:val="28"/>
          <w:szCs w:val="28"/>
        </w:rPr>
        <w:t>средняя</w:t>
      </w:r>
      <w:proofErr w:type="spellEnd"/>
      <w:r>
        <w:rPr>
          <w:rFonts w:ascii="Times New Roman" w:hAnsi="Times New Roman" w:cs="Times New Roman"/>
          <w:sz w:val="28"/>
          <w:szCs w:val="28"/>
        </w:rPr>
        <w:t>;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муниципальные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учреждения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культуры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средняя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>;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детские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площадки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—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высокая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>;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firstLine="567"/>
        <w:rPr>
          <w:rFonts w:ascii="Times New Roman" w:hAnsi="Times New Roman" w:cs="Times New Roman"/>
          <w:sz w:val="28"/>
          <w:szCs w:val="28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места массового отдыха – средняя)</w:t>
      </w:r>
    </w:p>
    <w:p w:rsidR="00A34608" w:rsidRPr="00CD6206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5.3. Социальная эффективность от реализации проекта инициативного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бюджетирования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______________________________________________________________________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5.3.1. Планируемые результаты от реализации проекта инициативного бюджетирования для жителей поселения муниципального образования Ленинградский район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hanging="142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D6206">
        <w:rPr>
          <w:rFonts w:ascii="Times New Roman" w:hAnsi="Times New Roman" w:cs="Times New Roman"/>
          <w:sz w:val="28"/>
          <w:szCs w:val="28"/>
        </w:rPr>
        <w:t>создание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новых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объектов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>;</w:t>
      </w:r>
    </w:p>
    <w:p w:rsidR="00A34608" w:rsidRPr="00CD6206" w:rsidRDefault="00A34608" w:rsidP="00A34608">
      <w:pPr>
        <w:numPr>
          <w:ilvl w:val="0"/>
          <w:numId w:val="6"/>
        </w:numPr>
        <w:spacing w:after="0"/>
        <w:ind w:left="0" w:hanging="142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CD6206">
        <w:rPr>
          <w:rFonts w:ascii="Times New Roman" w:hAnsi="Times New Roman" w:cs="Times New Roman"/>
          <w:sz w:val="28"/>
          <w:szCs w:val="28"/>
        </w:rPr>
        <w:t>восстановление</w:t>
      </w:r>
      <w:proofErr w:type="spellEnd"/>
      <w:proofErr w:type="gramEnd"/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существующих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206">
        <w:rPr>
          <w:rFonts w:ascii="Times New Roman" w:hAnsi="Times New Roman" w:cs="Times New Roman"/>
          <w:sz w:val="28"/>
          <w:szCs w:val="28"/>
        </w:rPr>
        <w:t>объектов</w:t>
      </w:r>
      <w:proofErr w:type="spellEnd"/>
      <w:r w:rsidRPr="00CD6206">
        <w:rPr>
          <w:rFonts w:ascii="Times New Roman" w:hAnsi="Times New Roman" w:cs="Times New Roman"/>
          <w:sz w:val="28"/>
          <w:szCs w:val="28"/>
        </w:rPr>
        <w:t>.</w:t>
      </w:r>
    </w:p>
    <w:p w:rsidR="00A34608" w:rsidRPr="00CD6206" w:rsidRDefault="00A34608" w:rsidP="00A34608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A34608" w:rsidRPr="00CD6206" w:rsidRDefault="00A34608" w:rsidP="00A34608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5.3.2 </w:t>
      </w:r>
      <w:proofErr w:type="spellStart"/>
      <w:r w:rsidRPr="00CD6206">
        <w:rPr>
          <w:rFonts w:ascii="Times New Roman" w:hAnsi="Times New Roman" w:cs="Times New Roman"/>
          <w:sz w:val="28"/>
          <w:szCs w:val="28"/>
          <w:lang w:val="ru-RU"/>
        </w:rPr>
        <w:t>Благополучатели</w:t>
      </w:r>
      <w:proofErr w:type="spellEnd"/>
      <w:r w:rsidRPr="00CD6206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Количество прямых </w:t>
      </w:r>
      <w:proofErr w:type="spellStart"/>
      <w:r w:rsidRPr="00CD6206">
        <w:rPr>
          <w:rFonts w:ascii="Times New Roman" w:hAnsi="Times New Roman" w:cs="Times New Roman"/>
          <w:sz w:val="28"/>
          <w:szCs w:val="28"/>
          <w:lang w:val="ru-RU"/>
        </w:rPr>
        <w:t>благополучателей</w:t>
      </w:r>
      <w:proofErr w:type="spellEnd"/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________ 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человек, в </w:t>
      </w:r>
      <w:proofErr w:type="spellStart"/>
      <w:r w:rsidRPr="00CD6206">
        <w:rPr>
          <w:rFonts w:ascii="Times New Roman" w:hAnsi="Times New Roman" w:cs="Times New Roman"/>
          <w:sz w:val="28"/>
          <w:szCs w:val="28"/>
          <w:lang w:val="ru-RU"/>
        </w:rPr>
        <w:t>т.ч</w:t>
      </w:r>
      <w:proofErr w:type="spellEnd"/>
      <w:r w:rsidRPr="00CD6206">
        <w:rPr>
          <w:rFonts w:ascii="Times New Roman" w:hAnsi="Times New Roman" w:cs="Times New Roman"/>
          <w:sz w:val="28"/>
          <w:szCs w:val="28"/>
          <w:lang w:val="ru-RU"/>
        </w:rPr>
        <w:t>. детей _________человек.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Общее количество </w:t>
      </w:r>
      <w:proofErr w:type="spellStart"/>
      <w:r w:rsidRPr="00CD6206">
        <w:rPr>
          <w:rFonts w:ascii="Times New Roman" w:hAnsi="Times New Roman" w:cs="Times New Roman"/>
          <w:sz w:val="28"/>
          <w:szCs w:val="28"/>
          <w:lang w:val="ru-RU"/>
        </w:rPr>
        <w:t>благополучателей</w:t>
      </w:r>
      <w:proofErr w:type="spellEnd"/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_______ 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>человек.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5.3.3. Создание благоприятных экологических и природных условий на территории поселений муниципального образования Ленинградский район:</w:t>
      </w:r>
    </w:p>
    <w:p w:rsidR="00A34608" w:rsidRPr="00CD6206" w:rsidRDefault="00A34608" w:rsidP="00A346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озеленение;</w:t>
      </w:r>
    </w:p>
    <w:p w:rsidR="00A34608" w:rsidRPr="00CD6206" w:rsidRDefault="00A34608" w:rsidP="00A346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расчистка и организация водных объектов; </w:t>
      </w:r>
    </w:p>
    <w:p w:rsidR="00A34608" w:rsidRPr="00CD6206" w:rsidRDefault="00A34608" w:rsidP="00A346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ликвидация свалок.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5.4. Применение новых эффективных технических решений, технологий, материалов, конструкций и оборудования:</w:t>
      </w:r>
    </w:p>
    <w:p w:rsidR="00A34608" w:rsidRPr="00CD6206" w:rsidRDefault="00A34608" w:rsidP="00A346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не применяется;</w:t>
      </w:r>
    </w:p>
    <w:p w:rsidR="00A34608" w:rsidRPr="00CD6206" w:rsidRDefault="00A34608" w:rsidP="00A346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применяется (какие </w:t>
      </w:r>
      <w:proofErr w:type="gramStart"/>
      <w:r w:rsidRPr="00CD6206">
        <w:rPr>
          <w:rFonts w:ascii="Times New Roman" w:hAnsi="Times New Roman" w:cs="Times New Roman"/>
          <w:sz w:val="28"/>
          <w:szCs w:val="28"/>
          <w:lang w:val="ru-RU"/>
        </w:rPr>
        <w:t>именно)_</w:t>
      </w:r>
      <w:proofErr w:type="gramEnd"/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_____________________________ .</w:t>
      </w:r>
    </w:p>
    <w:p w:rsidR="00A34608" w:rsidRPr="00CD6206" w:rsidRDefault="00A34608" w:rsidP="00A346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6.Информация по объекту инфраструктуры:</w:t>
      </w:r>
    </w:p>
    <w:p w:rsidR="00A34608" w:rsidRPr="00CD6206" w:rsidRDefault="00A34608" w:rsidP="00A3460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34608" w:rsidRPr="00CD6206" w:rsidRDefault="00A34608" w:rsidP="00A34608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6.1. Дата постройки (только для существующих объектов):</w:t>
      </w:r>
    </w:p>
    <w:p w:rsidR="00A34608" w:rsidRDefault="00A34608" w:rsidP="00A34608">
      <w:pPr>
        <w:pStyle w:val="a3"/>
        <w:rPr>
          <w:rFonts w:ascii="Times New Roman" w:hAnsi="Times New Roman" w:cs="Times New Roman"/>
          <w:lang w:val="ru-RU"/>
        </w:rPr>
      </w:pPr>
      <w:r w:rsidRPr="00CD6206">
        <w:rPr>
          <w:rFonts w:ascii="Times New Roman" w:hAnsi="Times New Roman" w:cs="Times New Roman"/>
          <w:lang w:val="ru-RU"/>
        </w:rPr>
        <w:t>________________________________________________________________________________</w:t>
      </w:r>
    </w:p>
    <w:p w:rsidR="00A34608" w:rsidRPr="00CD6206" w:rsidRDefault="00A34608" w:rsidP="00A3460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6.2. Общая характеристика объекта:</w:t>
      </w:r>
    </w:p>
    <w:p w:rsidR="00A34608" w:rsidRPr="00CD6206" w:rsidRDefault="00A34608" w:rsidP="00A34608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_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6.3. Текущее состояние объекта (только для существующих объектов):</w:t>
      </w:r>
    </w:p>
    <w:p w:rsidR="00A34608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lastRenderedPageBreak/>
        <w:t>_____________________________________________________________________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6.4. Информация о собственнике объекта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_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D6206">
        <w:rPr>
          <w:rFonts w:ascii="Times New Roman" w:hAnsi="Times New Roman" w:cs="Times New Roman"/>
          <w:lang w:val="ru-RU"/>
        </w:rPr>
        <w:t>(приложите к заявке: документы, подтверждающие право собственности (выписка))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A34608" w:rsidRPr="00CD6206" w:rsidRDefault="00A34608" w:rsidP="00A3460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7.Наличие технической документации:</w:t>
      </w:r>
    </w:p>
    <w:p w:rsidR="00A34608" w:rsidRPr="00CD6206" w:rsidRDefault="00A34608" w:rsidP="00A3460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_____________________________________________________________________</w:t>
      </w:r>
    </w:p>
    <w:p w:rsidR="00A34608" w:rsidRPr="00CD6206" w:rsidRDefault="00A34608" w:rsidP="00A34608">
      <w:pPr>
        <w:pStyle w:val="FirstParagraph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CD6206">
        <w:rPr>
          <w:rFonts w:ascii="Times New Roman" w:hAnsi="Times New Roman" w:cs="Times New Roman"/>
          <w:lang w:val="ru-RU"/>
        </w:rPr>
        <w:t>(укажите существующую или подготовленную вами техническую документацию, приложите копию документации к данной заявке)</w:t>
      </w:r>
    </w:p>
    <w:p w:rsidR="00A34608" w:rsidRDefault="00A34608" w:rsidP="00A3460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34608" w:rsidRPr="00CD6206" w:rsidRDefault="00A34608" w:rsidP="00A34608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8.Ожидаемый срок реализации проекта: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 __________________</w:t>
      </w:r>
    </w:p>
    <w:p w:rsidR="00A34608" w:rsidRPr="00CD6206" w:rsidRDefault="00A34608" w:rsidP="00A34608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(месяцев, дней)</w:t>
      </w:r>
    </w:p>
    <w:p w:rsidR="00A34608" w:rsidRPr="00CD6206" w:rsidRDefault="00A34608" w:rsidP="00A3460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9.Эксплуатация и содержание объекта:</w:t>
      </w:r>
    </w:p>
    <w:p w:rsidR="00A34608" w:rsidRPr="00CD6206" w:rsidRDefault="00A34608" w:rsidP="00A3460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_____________________________________________________________________</w:t>
      </w:r>
    </w:p>
    <w:p w:rsidR="00A34608" w:rsidRPr="00CD6206" w:rsidRDefault="00A34608" w:rsidP="00A34608">
      <w:pPr>
        <w:pStyle w:val="Compact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34608" w:rsidRPr="00CD6206" w:rsidRDefault="00A34608" w:rsidP="00A34608">
      <w:pPr>
        <w:pStyle w:val="FirstParagraph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10. Дополнительная информация и комментарии:</w:t>
      </w:r>
    </w:p>
    <w:p w:rsidR="00A34608" w:rsidRPr="00CD6206" w:rsidRDefault="00A34608" w:rsidP="00A34608">
      <w:pPr>
        <w:pStyle w:val="a3"/>
        <w:rPr>
          <w:rFonts w:ascii="Times New Roman" w:hAnsi="Times New Roman" w:cs="Times New Roman"/>
          <w:lang w:val="ru-RU"/>
        </w:rPr>
      </w:pPr>
      <w:r w:rsidRPr="00CD6206">
        <w:rPr>
          <w:rFonts w:ascii="Times New Roman" w:hAnsi="Times New Roman" w:cs="Times New Roman"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___________________</w:t>
      </w:r>
      <w:r w:rsidRPr="00CD6206">
        <w:rPr>
          <w:rFonts w:ascii="Times New Roman" w:hAnsi="Times New Roman" w:cs="Times New Roman"/>
          <w:lang w:val="ru-RU"/>
        </w:rPr>
        <w:t>_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Глава сельского поселения 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Дата «_</w:t>
      </w:r>
      <w:proofErr w:type="gramStart"/>
      <w:r w:rsidRPr="00CD6206">
        <w:rPr>
          <w:rFonts w:ascii="Times New Roman" w:hAnsi="Times New Roman" w:cs="Times New Roman"/>
          <w:sz w:val="28"/>
          <w:szCs w:val="28"/>
          <w:lang w:val="ru-RU"/>
        </w:rPr>
        <w:t>_»</w:t>
      </w:r>
      <w:r w:rsidRPr="00CD6206">
        <w:rPr>
          <w:rFonts w:ascii="Times New Roman" w:hAnsi="Times New Roman" w:cs="Times New Roman"/>
          <w:i/>
          <w:sz w:val="28"/>
          <w:szCs w:val="28"/>
          <w:lang w:val="ru-RU"/>
        </w:rPr>
        <w:t xml:space="preserve"> 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 _</w:t>
      </w:r>
      <w:proofErr w:type="gramEnd"/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 20__ года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Председатель собрания жителей (схода граждан):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_</w:t>
      </w:r>
    </w:p>
    <w:p w:rsidR="00A34608" w:rsidRPr="00CD6206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(подпись, ФИО)</w:t>
      </w:r>
    </w:p>
    <w:p w:rsidR="00A34608" w:rsidRPr="00CD6206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6206">
        <w:rPr>
          <w:rFonts w:ascii="Times New Roman" w:hAnsi="Times New Roman" w:cs="Times New Roman"/>
          <w:sz w:val="28"/>
          <w:szCs w:val="28"/>
          <w:lang w:val="ru-RU"/>
        </w:rPr>
        <w:t>Дата: «___</w:t>
      </w:r>
      <w:r w:rsidRPr="00CD6206">
        <w:rPr>
          <w:rFonts w:ascii="Times New Roman" w:hAnsi="Times New Roman" w:cs="Times New Roman"/>
          <w:b/>
          <w:sz w:val="28"/>
          <w:szCs w:val="28"/>
          <w:lang w:val="ru-RU"/>
        </w:rPr>
        <w:t>» _______________</w:t>
      </w:r>
      <w:r w:rsidRPr="00CD6206">
        <w:rPr>
          <w:rFonts w:ascii="Times New Roman" w:hAnsi="Times New Roman" w:cs="Times New Roman"/>
          <w:sz w:val="28"/>
          <w:szCs w:val="28"/>
          <w:lang w:val="ru-RU"/>
        </w:rPr>
        <w:t xml:space="preserve">20__ года </w:t>
      </w: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66A93" w:rsidRDefault="00A34608" w:rsidP="00A34608">
      <w:pPr>
        <w:pStyle w:val="a3"/>
        <w:spacing w:before="0" w:after="0"/>
        <w:ind w:firstLine="5245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риложение </w:t>
      </w:r>
      <w:r>
        <w:rPr>
          <w:rFonts w:ascii="Times New Roman" w:hAnsi="Times New Roman" w:cs="Times New Roman"/>
          <w:sz w:val="28"/>
          <w:szCs w:val="28"/>
          <w:lang w:val="ru-RU"/>
        </w:rPr>
        <w:t>№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3</w:t>
      </w:r>
    </w:p>
    <w:p w:rsidR="00A34608" w:rsidRDefault="00A34608" w:rsidP="00A34608">
      <w:pPr>
        <w:pStyle w:val="a3"/>
        <w:spacing w:before="0" w:after="0"/>
        <w:ind w:firstLine="5245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 П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оложению, по применению</w:t>
      </w:r>
    </w:p>
    <w:p w:rsidR="00A34608" w:rsidRDefault="00A34608" w:rsidP="00A34608">
      <w:pPr>
        <w:pStyle w:val="a3"/>
        <w:spacing w:before="0" w:after="0"/>
        <w:ind w:firstLine="5245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инициативного бюджетирования               </w:t>
      </w:r>
    </w:p>
    <w:p w:rsidR="00A34608" w:rsidRDefault="00A34608" w:rsidP="00A34608">
      <w:pPr>
        <w:pStyle w:val="a3"/>
        <w:spacing w:before="0" w:after="0"/>
        <w:ind w:firstLine="5245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муниципальном образовании</w:t>
      </w:r>
    </w:p>
    <w:p w:rsidR="00A34608" w:rsidRDefault="00A34608" w:rsidP="00A34608">
      <w:pPr>
        <w:pStyle w:val="a3"/>
        <w:spacing w:before="0" w:after="0"/>
        <w:ind w:firstLine="5245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енинградский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</w:p>
    <w:p w:rsidR="00A34608" w:rsidRDefault="00A34608" w:rsidP="00A34608">
      <w:pPr>
        <w:pStyle w:val="a3"/>
        <w:spacing w:before="0" w:after="0"/>
        <w:ind w:firstLine="5245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66A93" w:rsidRDefault="00A34608" w:rsidP="00A34608">
      <w:pPr>
        <w:pStyle w:val="a3"/>
        <w:spacing w:before="0" w:after="0"/>
        <w:ind w:firstLine="5245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8F025B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F025B">
        <w:rPr>
          <w:rFonts w:ascii="Times New Roman" w:hAnsi="Times New Roman" w:cs="Times New Roman"/>
          <w:b/>
          <w:sz w:val="28"/>
          <w:szCs w:val="28"/>
          <w:lang w:val="ru-RU"/>
        </w:rPr>
        <w:t>Форма Проекта инициативного бюджетирования</w:t>
      </w:r>
    </w:p>
    <w:p w:rsidR="00A34608" w:rsidRPr="008F025B" w:rsidRDefault="00A34608" w:rsidP="00A34608">
      <w:pPr>
        <w:pStyle w:val="a3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34608" w:rsidRPr="008F025B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8F025B">
        <w:rPr>
          <w:rFonts w:ascii="Times New Roman" w:hAnsi="Times New Roman" w:cs="Times New Roman"/>
          <w:sz w:val="28"/>
          <w:szCs w:val="28"/>
          <w:u w:val="single"/>
          <w:lang w:val="ru-RU"/>
        </w:rPr>
        <w:t>«Наименование проекта инициативного бюджетирования»</w:t>
      </w:r>
    </w:p>
    <w:p w:rsidR="00A34608" w:rsidRPr="008F025B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u w:val="single"/>
          <w:lang w:val="ru-RU"/>
        </w:rPr>
      </w:pPr>
    </w:p>
    <w:tbl>
      <w:tblPr>
        <w:tblStyle w:val="a7"/>
        <w:tblW w:w="9747" w:type="dxa"/>
        <w:tblLayout w:type="fixed"/>
        <w:tblLook w:val="04A0" w:firstRow="1" w:lastRow="0" w:firstColumn="1" w:lastColumn="0" w:noHBand="0" w:noVBand="1"/>
      </w:tblPr>
      <w:tblGrid>
        <w:gridCol w:w="1101"/>
        <w:gridCol w:w="7229"/>
        <w:gridCol w:w="1417"/>
      </w:tblGrid>
      <w:tr w:rsidR="00A34608" w:rsidRPr="008F025B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 п/п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щая характеристика проекта инициативного</w:t>
            </w:r>
          </w:p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юджетирования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ведения</w:t>
            </w:r>
          </w:p>
        </w:tc>
      </w:tr>
      <w:tr w:rsidR="00A34608" w:rsidRPr="008F025B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</w:tr>
      <w:tr w:rsidR="00A34608" w:rsidRPr="008F025B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е проекта инициативного бюджетирования</w:t>
            </w:r>
          </w:p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B021B2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2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сто реализации проекта инициативного бюджетирования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B021B2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3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Цель и задачи проекта инициативного бюджетирования</w:t>
            </w:r>
          </w:p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B021B2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4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писание проекта инициативного бюджетирования (описание проблемы и обоснование ее актуальности, описание мероприятий по реализации проекта инициативного бюджетирования)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B021B2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5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жидаемые результаты от реализации проекта инициативного бюджетирования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B021B2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6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руппы населения, которые будут пользоваться результатами проекта инициативного бюджетирования, предполагаемое количество человек (</w:t>
            </w:r>
            <w:proofErr w:type="spellStart"/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лагополучателей</w:t>
            </w:r>
            <w:proofErr w:type="spellEnd"/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B021B2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7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писание дальнейшего развития проекта инициативного бюджетирования после завершения финансирования (использование, содержание и др.)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B021B2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8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олжительность реализации проекта инициативного бюджетирования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8F025B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9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оки начала и окончания проекта инициативного</w:t>
            </w:r>
          </w:p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юджетирования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B021B2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10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нтакты лица (представителя инициативной группы), ответственного за проект инициативного бюджетирования (номер телефона, адрес электронной почты)</w:t>
            </w:r>
          </w:p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8F025B" w:rsidTr="00D15E42">
        <w:tc>
          <w:tcPr>
            <w:tcW w:w="9747" w:type="dxa"/>
            <w:gridSpan w:val="3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основание стоимости проекта инициативного бюджетирования</w:t>
            </w:r>
          </w:p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B021B2" w:rsidTr="00D15E42">
        <w:trPr>
          <w:trHeight w:val="750"/>
        </w:trPr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2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щая стоимость проекта ин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ициативного бюджетирования, в </w:t>
            </w: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о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 числе: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8F025B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1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едства федерального бюджета</w:t>
            </w:r>
          </w:p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8F025B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2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едства краевого бюджета</w:t>
            </w:r>
          </w:p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B021B2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2.1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едства местного бюджета ‚ в том числе:</w:t>
            </w:r>
          </w:p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8F025B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2.2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енежные средства населения</w:t>
            </w:r>
          </w:p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B021B2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2.3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енежные средства бюджета муниципального образования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8F025B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2.4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енежные средства юридических лиц, индивидуальных</w:t>
            </w:r>
          </w:p>
          <w:p w:rsidR="00A34608" w:rsidRPr="008F025B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дпринимателей, общественных организаций, за исключением денежных средств предприятий и организаций муниципальной</w:t>
            </w:r>
          </w:p>
          <w:p w:rsidR="00A34608" w:rsidRPr="008F025B" w:rsidRDefault="00A34608" w:rsidP="00D15E4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ормы собственности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RPr="00B021B2" w:rsidTr="00D15E42">
        <w:tc>
          <w:tcPr>
            <w:tcW w:w="1101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7229" w:type="dxa"/>
          </w:tcPr>
          <w:p w:rsidR="00A34608" w:rsidRPr="008F025B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F02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ой (не денежный) вклад физических и юридических лиц, общественный организаций (трудовое участие, материалы и др.)</w:t>
            </w:r>
          </w:p>
        </w:tc>
        <w:tc>
          <w:tcPr>
            <w:tcW w:w="1417" w:type="dxa"/>
          </w:tcPr>
          <w:p w:rsidR="00A34608" w:rsidRPr="008F025B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  <w:lang w:val="ru-RU"/>
              </w:rPr>
            </w:pPr>
          </w:p>
        </w:tc>
      </w:tr>
    </w:tbl>
    <w:p w:rsidR="00A34608" w:rsidRPr="008F025B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u w:val="single"/>
          <w:lang w:val="ru-RU"/>
        </w:rPr>
      </w:pPr>
    </w:p>
    <w:p w:rsidR="00A34608" w:rsidRPr="008F025B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8F025B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8F025B">
        <w:rPr>
          <w:rFonts w:ascii="Times New Roman" w:hAnsi="Times New Roman" w:cs="Times New Roman"/>
          <w:sz w:val="28"/>
          <w:szCs w:val="28"/>
          <w:lang w:val="ru-RU"/>
        </w:rPr>
        <w:t>Представитель инициативной группы_________________/ ФИО (подпись)</w:t>
      </w:r>
    </w:p>
    <w:p w:rsidR="00A34608" w:rsidRPr="008F025B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8F025B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8F025B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8F025B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CD6206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66A93" w:rsidRDefault="00A34608" w:rsidP="00A34608">
      <w:pPr>
        <w:pStyle w:val="a3"/>
        <w:spacing w:before="0" w:after="0"/>
        <w:ind w:firstLine="552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риложение </w:t>
      </w:r>
      <w:r>
        <w:rPr>
          <w:rFonts w:ascii="Times New Roman" w:hAnsi="Times New Roman" w:cs="Times New Roman"/>
          <w:sz w:val="28"/>
          <w:szCs w:val="28"/>
          <w:lang w:val="ru-RU"/>
        </w:rPr>
        <w:t>№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4</w:t>
      </w:r>
    </w:p>
    <w:p w:rsidR="00A34608" w:rsidRDefault="00A34608" w:rsidP="00A34608">
      <w:pPr>
        <w:pStyle w:val="a3"/>
        <w:spacing w:before="0" w:after="0"/>
        <w:ind w:firstLine="552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 П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оложению по применению</w:t>
      </w:r>
    </w:p>
    <w:p w:rsidR="00A34608" w:rsidRDefault="00A34608" w:rsidP="00A34608">
      <w:pPr>
        <w:pStyle w:val="a3"/>
        <w:spacing w:before="0" w:after="0"/>
        <w:ind w:firstLine="552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инициативного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</w:t>
      </w:r>
    </w:p>
    <w:p w:rsidR="00A34608" w:rsidRDefault="00A34608" w:rsidP="00A34608">
      <w:pPr>
        <w:pStyle w:val="a3"/>
        <w:spacing w:before="0" w:after="0"/>
        <w:ind w:firstLine="552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бюджетирования</w:t>
      </w:r>
    </w:p>
    <w:p w:rsidR="00A34608" w:rsidRDefault="00A34608" w:rsidP="00A34608">
      <w:pPr>
        <w:pStyle w:val="a3"/>
        <w:spacing w:before="0" w:after="0"/>
        <w:ind w:firstLine="552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в муниципальном образовании</w:t>
      </w:r>
    </w:p>
    <w:p w:rsidR="00A34608" w:rsidRDefault="00A34608" w:rsidP="00A34608">
      <w:pPr>
        <w:pStyle w:val="a3"/>
        <w:spacing w:before="0" w:after="0"/>
        <w:ind w:firstLine="552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енинградский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</w:p>
    <w:p w:rsidR="00A34608" w:rsidRDefault="00A34608" w:rsidP="00A34608">
      <w:pPr>
        <w:pStyle w:val="a3"/>
        <w:spacing w:before="0" w:after="0"/>
        <w:ind w:firstLine="5529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66A93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b/>
          <w:sz w:val="28"/>
          <w:szCs w:val="28"/>
          <w:lang w:val="ru-RU"/>
        </w:rPr>
        <w:t>ПРОТОКОЛ</w:t>
      </w:r>
    </w:p>
    <w:p w:rsidR="00A34608" w:rsidRPr="005C66E9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b/>
          <w:sz w:val="28"/>
          <w:szCs w:val="28"/>
          <w:lang w:val="ru-RU"/>
        </w:rPr>
        <w:t>собрания жителей (схода граждан)</w:t>
      </w:r>
    </w:p>
    <w:p w:rsidR="00A34608" w:rsidRPr="005C66E9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b/>
          <w:sz w:val="28"/>
          <w:szCs w:val="28"/>
          <w:lang w:val="ru-RU"/>
        </w:rPr>
        <w:t>(инициативной группы)</w:t>
      </w: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Дата проведения собрания: «_</w:t>
      </w:r>
      <w:proofErr w:type="gramStart"/>
      <w:r w:rsidRPr="005C66E9">
        <w:rPr>
          <w:rFonts w:ascii="Times New Roman" w:hAnsi="Times New Roman" w:cs="Times New Roman"/>
          <w:sz w:val="28"/>
          <w:szCs w:val="28"/>
          <w:lang w:val="ru-RU"/>
        </w:rPr>
        <w:t>_»_</w:t>
      </w:r>
      <w:proofErr w:type="gramEnd"/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_____20__ г. </w:t>
      </w: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Адрес проведения собрания: __________________________________________</w:t>
      </w: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Повестка </w:t>
      </w:r>
      <w:proofErr w:type="gramStart"/>
      <w:r w:rsidRPr="005C66E9">
        <w:rPr>
          <w:rFonts w:ascii="Times New Roman" w:hAnsi="Times New Roman" w:cs="Times New Roman"/>
          <w:sz w:val="28"/>
          <w:szCs w:val="28"/>
          <w:lang w:val="ru-RU"/>
        </w:rPr>
        <w:t>собрания:_</w:t>
      </w:r>
      <w:proofErr w:type="gramEnd"/>
      <w:r w:rsidRPr="005C66E9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</w:t>
      </w: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Ход собрания: ______________________________________________________</w:t>
      </w:r>
    </w:p>
    <w:p w:rsidR="00A34608" w:rsidRPr="005C66E9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(описывается ход проведения собрания с указанием вопросов рассмотрения; выступающих лиц и сути их выступления по каждому вопросу, принятых решений по каждому вопросу, </w:t>
      </w:r>
      <w:proofErr w:type="gramStart"/>
      <w:r w:rsidRPr="005C66E9">
        <w:rPr>
          <w:rFonts w:ascii="Times New Roman" w:hAnsi="Times New Roman" w:cs="Times New Roman"/>
          <w:sz w:val="28"/>
          <w:szCs w:val="28"/>
          <w:lang w:val="ru-RU"/>
        </w:rPr>
        <w:t>количества</w:t>
      </w:r>
      <w:proofErr w:type="gramEnd"/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 проголосовавших за, против, воздержавшихся)</w:t>
      </w:r>
    </w:p>
    <w:p w:rsidR="00A34608" w:rsidRPr="005C66E9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Итоги собрания и принятые решения:</w:t>
      </w: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176"/>
        <w:gridCol w:w="5737"/>
        <w:gridCol w:w="2432"/>
      </w:tblGrid>
      <w:tr w:rsidR="00A34608" w:rsidRPr="00B4237D" w:rsidTr="00D15E42">
        <w:tc>
          <w:tcPr>
            <w:tcW w:w="1242" w:type="dxa"/>
          </w:tcPr>
          <w:p w:rsidR="00A34608" w:rsidRPr="005C66E9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/п</w:t>
            </w:r>
          </w:p>
        </w:tc>
        <w:tc>
          <w:tcPr>
            <w:tcW w:w="6096" w:type="dxa"/>
          </w:tcPr>
          <w:p w:rsidR="00A34608" w:rsidRPr="005C66E9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е</w:t>
            </w:r>
          </w:p>
        </w:tc>
        <w:tc>
          <w:tcPr>
            <w:tcW w:w="2551" w:type="dxa"/>
          </w:tcPr>
          <w:p w:rsidR="00A34608" w:rsidRPr="005C66E9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тоги собрания и принятые решения</w:t>
            </w:r>
          </w:p>
        </w:tc>
      </w:tr>
      <w:tr w:rsidR="00A34608" w:rsidRPr="005C66E9" w:rsidTr="00D15E42">
        <w:tc>
          <w:tcPr>
            <w:tcW w:w="1242" w:type="dxa"/>
          </w:tcPr>
          <w:p w:rsidR="00A34608" w:rsidRPr="005C66E9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6096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граждан, присутствующих на собрании (чел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 (подписные листы прилагаются)</w:t>
            </w:r>
          </w:p>
        </w:tc>
        <w:tc>
          <w:tcPr>
            <w:tcW w:w="2551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4608" w:rsidRPr="00B4237D" w:rsidTr="00D15E42">
        <w:tc>
          <w:tcPr>
            <w:tcW w:w="1242" w:type="dxa"/>
          </w:tcPr>
          <w:p w:rsidR="00A34608" w:rsidRPr="005C66E9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6096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я проектов инициативного бюджетирования, которые обсуждались на собрании граждан</w:t>
            </w:r>
          </w:p>
        </w:tc>
        <w:tc>
          <w:tcPr>
            <w:tcW w:w="2551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4608" w:rsidRPr="00B4237D" w:rsidTr="00D15E42">
        <w:tc>
          <w:tcPr>
            <w:tcW w:w="1242" w:type="dxa"/>
          </w:tcPr>
          <w:p w:rsidR="00A34608" w:rsidRPr="005C66E9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6096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е проекта, выбранного для реализации в рамках инициативного бюджетирования</w:t>
            </w:r>
          </w:p>
        </w:tc>
        <w:tc>
          <w:tcPr>
            <w:tcW w:w="2551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4608" w:rsidRPr="00B4237D" w:rsidTr="00D15E42">
        <w:tc>
          <w:tcPr>
            <w:tcW w:w="1242" w:type="dxa"/>
          </w:tcPr>
          <w:p w:rsidR="00A34608" w:rsidRPr="005C66E9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6096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дполагаемая общая стоимость реализации</w:t>
            </w:r>
          </w:p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ыбранного проекта инициативного бюджетирования (руб.)</w:t>
            </w:r>
          </w:p>
        </w:tc>
        <w:tc>
          <w:tcPr>
            <w:tcW w:w="2551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4608" w:rsidRPr="00B4237D" w:rsidTr="00D15E42">
        <w:tc>
          <w:tcPr>
            <w:tcW w:w="1242" w:type="dxa"/>
          </w:tcPr>
          <w:p w:rsidR="00A34608" w:rsidRPr="005C66E9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6096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умма вклада населения на реализацию выбранного проекта инициативного бюджетирования (руб.)</w:t>
            </w:r>
          </w:p>
        </w:tc>
        <w:tc>
          <w:tcPr>
            <w:tcW w:w="2551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4608" w:rsidRPr="00B4237D" w:rsidTr="00D15E42">
        <w:tc>
          <w:tcPr>
            <w:tcW w:w="1242" w:type="dxa"/>
          </w:tcPr>
          <w:p w:rsidR="00A34608" w:rsidRPr="005C66E9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6096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умма вклада индивидуальных предпринимателей,</w:t>
            </w:r>
          </w:p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юридических лиц, (руб.)</w:t>
            </w:r>
          </w:p>
        </w:tc>
        <w:tc>
          <w:tcPr>
            <w:tcW w:w="2551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4608" w:rsidRPr="00B4237D" w:rsidTr="00D15E42">
        <w:tc>
          <w:tcPr>
            <w:tcW w:w="1242" w:type="dxa"/>
          </w:tcPr>
          <w:p w:rsidR="00A34608" w:rsidRPr="005C66E9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7</w:t>
            </w:r>
          </w:p>
        </w:tc>
        <w:tc>
          <w:tcPr>
            <w:tcW w:w="6096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е денежный вклад жителей поселения в реализацию выбранного проекта инициативного бюджетирования</w:t>
            </w:r>
          </w:p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трудовое участие, материалы и др.)</w:t>
            </w:r>
          </w:p>
        </w:tc>
        <w:tc>
          <w:tcPr>
            <w:tcW w:w="2551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4608" w:rsidRPr="00B4237D" w:rsidTr="00D15E42">
        <w:tc>
          <w:tcPr>
            <w:tcW w:w="1242" w:type="dxa"/>
          </w:tcPr>
          <w:p w:rsidR="00A34608" w:rsidRPr="005C66E9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6096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дставитель инициативной группы (ФИО, тел, эл. адрес)</w:t>
            </w:r>
          </w:p>
        </w:tc>
        <w:tc>
          <w:tcPr>
            <w:tcW w:w="2551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34608" w:rsidRPr="005C66E9" w:rsidTr="00D15E42">
        <w:tc>
          <w:tcPr>
            <w:tcW w:w="1242" w:type="dxa"/>
          </w:tcPr>
          <w:p w:rsidR="00A34608" w:rsidRPr="005C66E9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</w:t>
            </w:r>
          </w:p>
        </w:tc>
        <w:tc>
          <w:tcPr>
            <w:tcW w:w="6096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C66E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став инициативной группы (чел)</w:t>
            </w:r>
          </w:p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</w:tcPr>
          <w:p w:rsidR="00A34608" w:rsidRPr="005C66E9" w:rsidRDefault="00A34608" w:rsidP="00D15E42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 xml:space="preserve">Председатель собрания: ____________________ (ФИО) _____________подпись </w:t>
      </w: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Секретарь собрания: ________________________(ФИО) ____________ подпись</w:t>
      </w: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Представитель поселения</w:t>
      </w: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</w:t>
      </w: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C66E9">
        <w:rPr>
          <w:rFonts w:ascii="Times New Roman" w:hAnsi="Times New Roman" w:cs="Times New Roman"/>
          <w:sz w:val="28"/>
          <w:szCs w:val="28"/>
          <w:lang w:val="ru-RU"/>
        </w:rPr>
        <w:t>Ленинградский район: ____________должность ______(ФИО) _______подпись</w:t>
      </w: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5C66E9" w:rsidRDefault="00A34608" w:rsidP="00A34608">
      <w:pPr>
        <w:pStyle w:val="a3"/>
        <w:spacing w:before="0" w:after="0"/>
        <w:ind w:firstLine="567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66A93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ложени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№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5</w:t>
      </w: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к Положению по применению</w:t>
      </w: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инициативного </w:t>
      </w: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бюджетирования</w:t>
      </w: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в муниципальном </w:t>
      </w: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образовании</w:t>
      </w: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енинградский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</w:p>
    <w:p w:rsidR="00A34608" w:rsidRDefault="00A34608" w:rsidP="00A34608">
      <w:pPr>
        <w:pStyle w:val="a3"/>
        <w:spacing w:before="0" w:after="0"/>
        <w:ind w:firstLine="567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ind w:firstLine="567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66A93" w:rsidRDefault="00A34608" w:rsidP="00A34608">
      <w:pPr>
        <w:pStyle w:val="a3"/>
        <w:spacing w:before="0" w:after="0"/>
        <w:ind w:firstLine="567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837D74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37D74">
        <w:rPr>
          <w:rFonts w:ascii="Times New Roman" w:hAnsi="Times New Roman" w:cs="Times New Roman"/>
          <w:b/>
          <w:sz w:val="28"/>
          <w:szCs w:val="28"/>
          <w:lang w:val="ru-RU"/>
        </w:rPr>
        <w:t>РЕЕСТР ПОДПИСЕЙ</w:t>
      </w:r>
    </w:p>
    <w:p w:rsidR="00A34608" w:rsidRPr="00D66A93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участников собрания инициативной группы</w:t>
      </w: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по утверждению проекта инициативное бюджетирование</w:t>
      </w: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</w:pPr>
      <w:r w:rsidRPr="00837D74"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  <w:t>«Наименование проекта инициативного бюджетирования»</w:t>
      </w:r>
    </w:p>
    <w:p w:rsidR="00A34608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</w:pPr>
    </w:p>
    <w:tbl>
      <w:tblPr>
        <w:tblStyle w:val="a7"/>
        <w:tblW w:w="0" w:type="auto"/>
        <w:tblInd w:w="108" w:type="dxa"/>
        <w:tblLook w:val="04A0" w:firstRow="1" w:lastRow="0" w:firstColumn="1" w:lastColumn="0" w:noHBand="0" w:noVBand="1"/>
      </w:tblPr>
      <w:tblGrid>
        <w:gridCol w:w="864"/>
        <w:gridCol w:w="1252"/>
        <w:gridCol w:w="1206"/>
        <w:gridCol w:w="1121"/>
        <w:gridCol w:w="1401"/>
        <w:gridCol w:w="2051"/>
        <w:gridCol w:w="1342"/>
      </w:tblGrid>
      <w:tr w:rsidR="00A34608" w:rsidTr="00D15E42">
        <w:tc>
          <w:tcPr>
            <w:tcW w:w="959" w:type="dxa"/>
          </w:tcPr>
          <w:p w:rsidR="00A34608" w:rsidRPr="00837D74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 п/п</w:t>
            </w:r>
          </w:p>
        </w:tc>
        <w:tc>
          <w:tcPr>
            <w:tcW w:w="1323" w:type="dxa"/>
          </w:tcPr>
          <w:p w:rsidR="00A34608" w:rsidRPr="00837D74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.И.О.</w:t>
            </w:r>
          </w:p>
        </w:tc>
        <w:tc>
          <w:tcPr>
            <w:tcW w:w="1297" w:type="dxa"/>
          </w:tcPr>
          <w:p w:rsidR="00A34608" w:rsidRPr="00837D74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дрес</w:t>
            </w:r>
          </w:p>
        </w:tc>
        <w:tc>
          <w:tcPr>
            <w:tcW w:w="1248" w:type="dxa"/>
          </w:tcPr>
          <w:p w:rsidR="00A34608" w:rsidRPr="00837D74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За»</w:t>
            </w:r>
          </w:p>
        </w:tc>
        <w:tc>
          <w:tcPr>
            <w:tcW w:w="1407" w:type="dxa"/>
          </w:tcPr>
          <w:p w:rsidR="00A34608" w:rsidRPr="00837D74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Против»</w:t>
            </w:r>
          </w:p>
        </w:tc>
        <w:tc>
          <w:tcPr>
            <w:tcW w:w="2051" w:type="dxa"/>
          </w:tcPr>
          <w:p w:rsidR="00A34608" w:rsidRPr="00837D74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Воздержался»</w:t>
            </w:r>
          </w:p>
        </w:tc>
        <w:tc>
          <w:tcPr>
            <w:tcW w:w="1374" w:type="dxa"/>
          </w:tcPr>
          <w:p w:rsidR="00A34608" w:rsidRPr="00837D74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7D7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дпись</w:t>
            </w:r>
          </w:p>
        </w:tc>
      </w:tr>
      <w:tr w:rsidR="00A34608" w:rsidTr="00D15E42">
        <w:tc>
          <w:tcPr>
            <w:tcW w:w="959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23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97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48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07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2051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74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Tr="00D15E42">
        <w:tc>
          <w:tcPr>
            <w:tcW w:w="959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23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97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48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07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2051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74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Tr="00D15E42">
        <w:tc>
          <w:tcPr>
            <w:tcW w:w="959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23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97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48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07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2051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74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</w:tr>
      <w:tr w:rsidR="00A34608" w:rsidTr="00D15E42">
        <w:tc>
          <w:tcPr>
            <w:tcW w:w="959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23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97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48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07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2051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74" w:type="dxa"/>
          </w:tcPr>
          <w:p w:rsidR="00A34608" w:rsidRDefault="00A34608" w:rsidP="00D15E42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  <w:u w:val="single"/>
                <w:lang w:val="ru-RU"/>
              </w:rPr>
            </w:pPr>
          </w:p>
        </w:tc>
      </w:tr>
    </w:tbl>
    <w:p w:rsidR="00A34608" w:rsidRPr="00837D74" w:rsidRDefault="00A34608" w:rsidP="00A34608">
      <w:pPr>
        <w:pStyle w:val="a3"/>
        <w:spacing w:before="0" w:after="0"/>
        <w:jc w:val="center"/>
        <w:rPr>
          <w:rFonts w:ascii="Times New Roman" w:hAnsi="Times New Roman" w:cs="Times New Roman"/>
          <w:i/>
          <w:sz w:val="28"/>
          <w:szCs w:val="28"/>
          <w:u w:val="single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D66A93">
        <w:rPr>
          <w:rFonts w:ascii="Times New Roman" w:hAnsi="Times New Roman" w:cs="Times New Roman"/>
          <w:sz w:val="28"/>
          <w:szCs w:val="28"/>
          <w:lang w:val="ru-RU"/>
        </w:rPr>
        <w:t>Всего :</w:t>
      </w:r>
      <w:proofErr w:type="gramEnd"/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A34608" w:rsidRPr="00D66A93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З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___________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чел.</w:t>
      </w: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ПРОТИВ 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 чел.</w:t>
      </w: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66A93">
        <w:rPr>
          <w:rFonts w:ascii="Times New Roman" w:hAnsi="Times New Roman" w:cs="Times New Roman"/>
          <w:sz w:val="28"/>
          <w:szCs w:val="28"/>
          <w:lang w:val="ru-RU"/>
        </w:rPr>
        <w:t>ВОЗДЕРЖАЛСЯ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 чел.</w:t>
      </w: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66A93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чальник финансового управления</w:t>
      </w: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и </w:t>
      </w:r>
    </w:p>
    <w:p w:rsidR="00A34608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униципальног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>образования</w:t>
      </w:r>
    </w:p>
    <w:p w:rsidR="00A34608" w:rsidRPr="00D66A93" w:rsidRDefault="00A34608" w:rsidP="00A34608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енинградский</w:t>
      </w:r>
      <w:r w:rsidRPr="00D66A93">
        <w:rPr>
          <w:rFonts w:ascii="Times New Roman" w:hAnsi="Times New Roman" w:cs="Times New Roman"/>
          <w:sz w:val="28"/>
          <w:szCs w:val="28"/>
          <w:lang w:val="ru-RU"/>
        </w:rPr>
        <w:t xml:space="preserve"> район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Э.В.Андрющенко</w:t>
      </w:r>
      <w:proofErr w:type="spellEnd"/>
    </w:p>
    <w:p w:rsidR="00A34608" w:rsidRPr="005C66E9" w:rsidRDefault="00A34608" w:rsidP="00A34608">
      <w:pPr>
        <w:pStyle w:val="a3"/>
        <w:spacing w:before="0" w:after="0"/>
        <w:ind w:firstLine="5670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D66A93" w:rsidRDefault="00A34608" w:rsidP="00A34608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34608" w:rsidRPr="00346675" w:rsidRDefault="00A34608" w:rsidP="00C13E33">
      <w:pPr>
        <w:spacing w:after="0"/>
        <w:jc w:val="both"/>
        <w:rPr>
          <w:lang w:val="ru-RU"/>
        </w:rPr>
      </w:pPr>
    </w:p>
    <w:sectPr w:rsidR="00A34608" w:rsidRPr="0034667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AD2483"/>
    <w:multiLevelType w:val="multilevel"/>
    <w:tmpl w:val="0E3674F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2558CB8"/>
    <w:multiLevelType w:val="multilevel"/>
    <w:tmpl w:val="262A70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488719E"/>
    <w:multiLevelType w:val="multilevel"/>
    <w:tmpl w:val="87D0CE7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F9A3CCE"/>
    <w:multiLevelType w:val="hybridMultilevel"/>
    <w:tmpl w:val="FC166B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7560A5"/>
    <w:multiLevelType w:val="multilevel"/>
    <w:tmpl w:val="74CAE3B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6EBB0E8E"/>
    <w:multiLevelType w:val="multilevel"/>
    <w:tmpl w:val="925AFA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E356E"/>
    <w:rsid w:val="00346675"/>
    <w:rsid w:val="009054C1"/>
    <w:rsid w:val="00A34608"/>
    <w:rsid w:val="00BE356E"/>
    <w:rsid w:val="00C13E33"/>
    <w:rsid w:val="00F93809"/>
    <w:rsid w:val="00F93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D017CBA-82A1-45A1-92EE-65EEB352E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46675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46675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346675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346675"/>
  </w:style>
  <w:style w:type="paragraph" w:styleId="a5">
    <w:name w:val="Balloon Text"/>
    <w:basedOn w:val="a"/>
    <w:link w:val="a6"/>
    <w:uiPriority w:val="99"/>
    <w:semiHidden/>
    <w:unhideWhenUsed/>
    <w:rsid w:val="0034667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346675"/>
    <w:rPr>
      <w:rFonts w:ascii="Segoe UI" w:hAnsi="Segoe UI" w:cs="Segoe UI"/>
      <w:sz w:val="18"/>
      <w:szCs w:val="18"/>
      <w:lang w:val="en-US"/>
    </w:rPr>
  </w:style>
  <w:style w:type="paragraph" w:customStyle="1" w:styleId="Compact">
    <w:name w:val="Compact"/>
    <w:basedOn w:val="a3"/>
    <w:qFormat/>
    <w:rsid w:val="00A34608"/>
    <w:pPr>
      <w:spacing w:before="36" w:after="36"/>
    </w:pPr>
  </w:style>
  <w:style w:type="table" w:styleId="a7">
    <w:name w:val="Table Grid"/>
    <w:basedOn w:val="a1"/>
    <w:rsid w:val="00A34608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8</Pages>
  <Words>4037</Words>
  <Characters>23016</Characters>
  <Application>Microsoft Office Word</Application>
  <DocSecurity>0</DocSecurity>
  <Lines>191</Lines>
  <Paragraphs>5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ZAKINA</dc:creator>
  <cp:keywords/>
  <dc:description/>
  <cp:lastModifiedBy>Oficerova</cp:lastModifiedBy>
  <cp:revision>6</cp:revision>
  <cp:lastPrinted>2019-11-25T08:15:00Z</cp:lastPrinted>
  <dcterms:created xsi:type="dcterms:W3CDTF">2019-11-22T07:55:00Z</dcterms:created>
  <dcterms:modified xsi:type="dcterms:W3CDTF">2019-12-06T07:15:00Z</dcterms:modified>
</cp:coreProperties>
</file>